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23D20" w14:textId="4091D7DE" w:rsidR="005D4657" w:rsidRDefault="004A1409" w:rsidP="002B6DCC">
      <w:pPr>
        <w:adjustRightInd w:val="0"/>
        <w:snapToGrid w:val="0"/>
        <w:spacing w:line="300" w:lineRule="exact"/>
        <w:rPr>
          <w:rFonts w:cstheme="minorHAnsi"/>
          <w:b/>
          <w:bCs/>
          <w:sz w:val="32"/>
          <w:szCs w:val="32"/>
        </w:rPr>
      </w:pPr>
      <w:r w:rsidRPr="002B6DCC">
        <w:rPr>
          <w:rFonts w:cstheme="minorHAnsi"/>
          <w:b/>
          <w:bCs/>
          <w:sz w:val="32"/>
          <w:szCs w:val="32"/>
        </w:rPr>
        <w:t xml:space="preserve">HKSTP </w:t>
      </w:r>
      <w:r w:rsidR="002B6DCC" w:rsidRPr="002B6DCC">
        <w:rPr>
          <w:rFonts w:cstheme="minorHAnsi"/>
          <w:b/>
          <w:bCs/>
          <w:sz w:val="32"/>
          <w:szCs w:val="32"/>
        </w:rPr>
        <w:t>CREC</w:t>
      </w:r>
      <w:r w:rsidRPr="002B6DCC">
        <w:rPr>
          <w:rFonts w:cstheme="minorHAnsi"/>
          <w:b/>
          <w:bCs/>
          <w:sz w:val="32"/>
          <w:szCs w:val="32"/>
        </w:rPr>
        <w:t xml:space="preserve"> </w:t>
      </w:r>
      <w:r w:rsidR="004E7E76" w:rsidRPr="002B6DCC">
        <w:rPr>
          <w:rFonts w:cstheme="minorHAnsi"/>
          <w:b/>
          <w:bCs/>
          <w:sz w:val="32"/>
          <w:szCs w:val="32"/>
        </w:rPr>
        <w:t xml:space="preserve">Application </w:t>
      </w:r>
      <w:r w:rsidRPr="002B6DCC">
        <w:rPr>
          <w:rFonts w:cstheme="minorHAnsi"/>
          <w:b/>
          <w:bCs/>
          <w:sz w:val="32"/>
          <w:szCs w:val="32"/>
        </w:rPr>
        <w:t>Checklist</w:t>
      </w:r>
    </w:p>
    <w:p w14:paraId="5D7B840D" w14:textId="77777777" w:rsidR="00C250AF" w:rsidRDefault="00C250AF" w:rsidP="002B6DCC">
      <w:pPr>
        <w:adjustRightInd w:val="0"/>
        <w:snapToGrid w:val="0"/>
        <w:spacing w:line="300" w:lineRule="exact"/>
        <w:rPr>
          <w:rFonts w:cstheme="minorHAnsi"/>
          <w:b/>
          <w:bCs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8498"/>
      </w:tblGrid>
      <w:tr w:rsidR="00261217" w14:paraId="7C424B5D" w14:textId="77777777" w:rsidTr="00261217">
        <w:tc>
          <w:tcPr>
            <w:tcW w:w="1696" w:type="dxa"/>
          </w:tcPr>
          <w:p w14:paraId="4CAA1AC7" w14:textId="576D59EA" w:rsidR="00261217" w:rsidRDefault="00261217" w:rsidP="00261217">
            <w:pPr>
              <w:adjustRightInd w:val="0"/>
              <w:snapToGrid w:val="0"/>
              <w:spacing w:line="300" w:lineRule="exact"/>
              <w:rPr>
                <w:rFonts w:cstheme="minorHAnsi"/>
                <w:sz w:val="20"/>
                <w:szCs w:val="20"/>
              </w:rPr>
            </w:pPr>
            <w:r w:rsidRPr="00261217">
              <w:rPr>
                <w:rFonts w:cstheme="minorHAnsi"/>
                <w:sz w:val="20"/>
                <w:szCs w:val="20"/>
              </w:rPr>
              <w:t xml:space="preserve">Project Title: </w:t>
            </w:r>
          </w:p>
        </w:tc>
        <w:tc>
          <w:tcPr>
            <w:tcW w:w="8498" w:type="dxa"/>
            <w:tcBorders>
              <w:bottom w:val="single" w:sz="4" w:space="0" w:color="auto"/>
            </w:tcBorders>
          </w:tcPr>
          <w:p w14:paraId="34D220D5" w14:textId="77777777" w:rsidR="00261217" w:rsidRDefault="00261217" w:rsidP="002B6DCC">
            <w:pPr>
              <w:adjustRightInd w:val="0"/>
              <w:snapToGrid w:val="0"/>
              <w:spacing w:line="300" w:lineRule="exact"/>
              <w:rPr>
                <w:rFonts w:cstheme="minorHAnsi"/>
                <w:sz w:val="20"/>
                <w:szCs w:val="20"/>
              </w:rPr>
            </w:pPr>
          </w:p>
        </w:tc>
      </w:tr>
      <w:tr w:rsidR="00261217" w14:paraId="3DDFBF9C" w14:textId="77777777" w:rsidTr="00261217">
        <w:tc>
          <w:tcPr>
            <w:tcW w:w="1696" w:type="dxa"/>
          </w:tcPr>
          <w:p w14:paraId="165233A3" w14:textId="010A8BF0" w:rsidR="00261217" w:rsidRDefault="00261217" w:rsidP="00261217">
            <w:pPr>
              <w:adjustRightInd w:val="0"/>
              <w:snapToGrid w:val="0"/>
              <w:spacing w:before="100" w:line="300" w:lineRule="exact"/>
              <w:rPr>
                <w:rFonts w:cstheme="minorHAnsi"/>
                <w:sz w:val="20"/>
                <w:szCs w:val="20"/>
              </w:rPr>
            </w:pPr>
            <w:r w:rsidRPr="00261217">
              <w:rPr>
                <w:rFonts w:cstheme="minorHAnsi"/>
                <w:sz w:val="20"/>
                <w:szCs w:val="20"/>
              </w:rPr>
              <w:t xml:space="preserve">Company Name: </w:t>
            </w:r>
          </w:p>
        </w:tc>
        <w:tc>
          <w:tcPr>
            <w:tcW w:w="8498" w:type="dxa"/>
            <w:tcBorders>
              <w:top w:val="single" w:sz="4" w:space="0" w:color="auto"/>
              <w:bottom w:val="single" w:sz="4" w:space="0" w:color="auto"/>
            </w:tcBorders>
          </w:tcPr>
          <w:p w14:paraId="6A93A9A3" w14:textId="77777777" w:rsidR="00261217" w:rsidRDefault="00261217" w:rsidP="002B6DCC">
            <w:pPr>
              <w:adjustRightInd w:val="0"/>
              <w:snapToGrid w:val="0"/>
              <w:spacing w:line="300" w:lineRule="exact"/>
              <w:rPr>
                <w:rFonts w:cstheme="minorHAnsi"/>
                <w:sz w:val="20"/>
                <w:szCs w:val="20"/>
              </w:rPr>
            </w:pPr>
          </w:p>
        </w:tc>
      </w:tr>
    </w:tbl>
    <w:p w14:paraId="17EFC447" w14:textId="77777777" w:rsidR="00D42C78" w:rsidRPr="002B6DCC" w:rsidRDefault="00D42C78" w:rsidP="00261217">
      <w:pPr>
        <w:adjustRightInd w:val="0"/>
        <w:snapToGrid w:val="0"/>
        <w:spacing w:before="60" w:line="230" w:lineRule="exact"/>
        <w:rPr>
          <w:rFonts w:cstheme="minorHAnsi"/>
          <w:bCs/>
          <w:color w:val="BFBFBF" w:themeColor="background1" w:themeShade="BF"/>
          <w:spacing w:val="100"/>
          <w:sz w:val="20"/>
          <w:szCs w:val="20"/>
        </w:rPr>
      </w:pPr>
    </w:p>
    <w:p w14:paraId="2BBCF094" w14:textId="55A473FD" w:rsidR="0015493F" w:rsidRPr="002B6DCC" w:rsidRDefault="00D02387" w:rsidP="00A528FD">
      <w:pPr>
        <w:snapToGrid w:val="0"/>
        <w:rPr>
          <w:rFonts w:cstheme="minorHAnsi"/>
          <w:snapToGrid w:val="0"/>
          <w:sz w:val="20"/>
          <w:szCs w:val="20"/>
        </w:rPr>
      </w:pPr>
      <w:r w:rsidRPr="002B6DCC">
        <w:rPr>
          <w:rFonts w:cstheme="minorHAnsi"/>
          <w:snapToGrid w:val="0"/>
          <w:sz w:val="20"/>
          <w:szCs w:val="20"/>
        </w:rPr>
        <w:t xml:space="preserve">Please check that all information </w:t>
      </w:r>
      <w:proofErr w:type="gramStart"/>
      <w:r w:rsidRPr="002B6DCC">
        <w:rPr>
          <w:rFonts w:cstheme="minorHAnsi"/>
          <w:snapToGrid w:val="0"/>
          <w:sz w:val="20"/>
          <w:szCs w:val="20"/>
        </w:rPr>
        <w:t>have</w:t>
      </w:r>
      <w:proofErr w:type="gramEnd"/>
      <w:r w:rsidRPr="002B6DCC">
        <w:rPr>
          <w:rFonts w:cstheme="minorHAnsi"/>
          <w:snapToGrid w:val="0"/>
          <w:sz w:val="20"/>
          <w:szCs w:val="20"/>
        </w:rPr>
        <w:t xml:space="preserve"> been included in your</w:t>
      </w:r>
      <w:r w:rsidR="00C250AF">
        <w:rPr>
          <w:rFonts w:cstheme="minorHAnsi"/>
          <w:snapToGrid w:val="0"/>
          <w:sz w:val="20"/>
          <w:szCs w:val="20"/>
        </w:rPr>
        <w:t xml:space="preserve"> application for </w:t>
      </w:r>
      <w:proofErr w:type="gramStart"/>
      <w:r w:rsidR="00C250AF">
        <w:rPr>
          <w:rFonts w:cstheme="minorHAnsi"/>
          <w:snapToGrid w:val="0"/>
          <w:sz w:val="20"/>
          <w:szCs w:val="20"/>
        </w:rPr>
        <w:t>ethics</w:t>
      </w:r>
      <w:proofErr w:type="gramEnd"/>
      <w:r w:rsidR="00C250AF">
        <w:rPr>
          <w:rFonts w:cstheme="minorHAnsi"/>
          <w:snapToGrid w:val="0"/>
          <w:sz w:val="20"/>
          <w:szCs w:val="20"/>
        </w:rPr>
        <w:t xml:space="preserve"> review</w:t>
      </w:r>
      <w:r w:rsidRPr="002B6DCC">
        <w:rPr>
          <w:rFonts w:cstheme="minorHAnsi"/>
          <w:snapToGrid w:val="0"/>
          <w:sz w:val="20"/>
          <w:szCs w:val="20"/>
        </w:rPr>
        <w:t xml:space="preserve">.  </w:t>
      </w:r>
    </w:p>
    <w:p w14:paraId="0A661D75" w14:textId="77777777" w:rsidR="00C07256" w:rsidRPr="002B6DCC" w:rsidRDefault="00143879" w:rsidP="00A528FD">
      <w:pPr>
        <w:snapToGrid w:val="0"/>
        <w:rPr>
          <w:rFonts w:cstheme="minorHAnsi"/>
          <w:snapToGrid w:val="0"/>
          <w:sz w:val="20"/>
          <w:szCs w:val="20"/>
        </w:rPr>
      </w:pPr>
      <w:r w:rsidRPr="002B6DCC">
        <w:rPr>
          <w:rFonts w:cstheme="minorHAnsi"/>
          <w:snapToGrid w:val="0"/>
          <w:sz w:val="20"/>
          <w:szCs w:val="20"/>
        </w:rPr>
        <w:t>Mark</w:t>
      </w:r>
      <w:r w:rsidR="000A013C" w:rsidRPr="002B6DCC">
        <w:rPr>
          <w:rFonts w:cstheme="minorHAnsi"/>
          <w:snapToGrid w:val="0"/>
          <w:sz w:val="20"/>
          <w:szCs w:val="20"/>
        </w:rPr>
        <w:t xml:space="preserve"> </w:t>
      </w:r>
      <w:r w:rsidR="000A013C" w:rsidRPr="002B6DCC">
        <w:rPr>
          <w:rFonts w:cstheme="minorHAnsi"/>
          <w:b/>
          <w:snapToGrid w:val="0"/>
          <w:sz w:val="20"/>
          <w:szCs w:val="20"/>
        </w:rPr>
        <w:t>“Y”</w:t>
      </w:r>
      <w:r w:rsidRPr="002B6DCC">
        <w:rPr>
          <w:rFonts w:cstheme="minorHAnsi"/>
          <w:snapToGrid w:val="0"/>
          <w:sz w:val="20"/>
          <w:szCs w:val="20"/>
        </w:rPr>
        <w:t xml:space="preserve"> </w:t>
      </w:r>
      <w:r w:rsidR="002708B7" w:rsidRPr="002B6DCC">
        <w:rPr>
          <w:rFonts w:cstheme="minorHAnsi"/>
          <w:snapToGrid w:val="0"/>
          <w:sz w:val="20"/>
          <w:szCs w:val="20"/>
        </w:rPr>
        <w:t xml:space="preserve">in </w:t>
      </w:r>
      <w:r w:rsidRPr="002B6DCC">
        <w:rPr>
          <w:rFonts w:cstheme="minorHAnsi"/>
          <w:snapToGrid w:val="0"/>
          <w:sz w:val="20"/>
          <w:szCs w:val="20"/>
        </w:rPr>
        <w:t xml:space="preserve">all applicable boxes below.  </w:t>
      </w:r>
      <w:r w:rsidR="00C07256" w:rsidRPr="002B6DCC">
        <w:rPr>
          <w:rFonts w:cstheme="minorHAnsi"/>
          <w:snapToGrid w:val="0"/>
          <w:sz w:val="20"/>
          <w:szCs w:val="20"/>
        </w:rPr>
        <w:t>If an</w:t>
      </w:r>
      <w:r w:rsidR="00D02387" w:rsidRPr="002B6DCC">
        <w:rPr>
          <w:rFonts w:cstheme="minorHAnsi"/>
          <w:snapToGrid w:val="0"/>
          <w:sz w:val="20"/>
          <w:szCs w:val="20"/>
        </w:rPr>
        <w:t>y</w:t>
      </w:r>
      <w:r w:rsidR="00C07256" w:rsidRPr="002B6DCC">
        <w:rPr>
          <w:rFonts w:cstheme="minorHAnsi"/>
          <w:snapToGrid w:val="0"/>
          <w:sz w:val="20"/>
          <w:szCs w:val="20"/>
        </w:rPr>
        <w:t xml:space="preserve"> item is not applicable, </w:t>
      </w:r>
      <w:r w:rsidR="00D254F0" w:rsidRPr="002B6DCC">
        <w:rPr>
          <w:rFonts w:cstheme="minorHAnsi"/>
          <w:snapToGrid w:val="0"/>
          <w:sz w:val="20"/>
          <w:szCs w:val="20"/>
        </w:rPr>
        <w:t>mark</w:t>
      </w:r>
      <w:r w:rsidR="00C07256" w:rsidRPr="002B6DCC">
        <w:rPr>
          <w:rFonts w:cstheme="minorHAnsi"/>
          <w:snapToGrid w:val="0"/>
          <w:sz w:val="20"/>
          <w:szCs w:val="20"/>
        </w:rPr>
        <w:t xml:space="preserve"> </w:t>
      </w:r>
      <w:r w:rsidR="00C07256" w:rsidRPr="002B6DCC">
        <w:rPr>
          <w:rFonts w:cstheme="minorHAnsi"/>
          <w:b/>
          <w:snapToGrid w:val="0"/>
          <w:sz w:val="20"/>
          <w:szCs w:val="20"/>
        </w:rPr>
        <w:t xml:space="preserve">“N/A” </w:t>
      </w:r>
      <w:r w:rsidR="00C07256" w:rsidRPr="002B6DCC">
        <w:rPr>
          <w:rFonts w:cstheme="minorHAnsi"/>
          <w:snapToGrid w:val="0"/>
          <w:sz w:val="20"/>
          <w:szCs w:val="20"/>
        </w:rPr>
        <w:t>instead of leaving it blank.</w:t>
      </w:r>
    </w:p>
    <w:p w14:paraId="3133A75A" w14:textId="77777777" w:rsidR="002B6DCC" w:rsidRPr="002B6DCC" w:rsidRDefault="002B6DCC" w:rsidP="002B6DCC">
      <w:pPr>
        <w:adjustRightInd w:val="0"/>
        <w:snapToGrid w:val="0"/>
        <w:spacing w:line="230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2B6DCC" w:rsidRPr="002B6DCC" w14:paraId="23EE3566" w14:textId="77777777" w:rsidTr="005A26D1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25A7FF5D" w14:textId="77777777" w:rsidR="002B6DCC" w:rsidRPr="002B6DCC" w:rsidRDefault="002B6DCC" w:rsidP="005A26D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C5A31" w14:textId="77777777" w:rsidR="002B6DCC" w:rsidRPr="002B6DCC" w:rsidRDefault="002B6DCC" w:rsidP="005A26D1">
            <w:pPr>
              <w:jc w:val="center"/>
              <w:rPr>
                <w:rFonts w:eastAsia="MingLiU"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441CE79C" w14:textId="17409119" w:rsidR="002B6DCC" w:rsidRPr="002B6DCC" w:rsidRDefault="00670874" w:rsidP="005A26D1">
            <w:pPr>
              <w:snapToGrid w:val="0"/>
              <w:rPr>
                <w:rFonts w:cstheme="minorHAnsi"/>
                <w:spacing w:val="-2"/>
                <w:sz w:val="20"/>
                <w:szCs w:val="20"/>
              </w:rPr>
            </w:pPr>
            <w:r>
              <w:rPr>
                <w:rFonts w:cstheme="minorHAnsi"/>
                <w:spacing w:val="-2"/>
                <w:sz w:val="20"/>
                <w:szCs w:val="20"/>
              </w:rPr>
              <w:t>C</w:t>
            </w:r>
            <w:r w:rsidR="002B6DCC" w:rsidRPr="002B6DCC">
              <w:rPr>
                <w:rFonts w:cstheme="minorHAnsi"/>
                <w:spacing w:val="-2"/>
                <w:sz w:val="20"/>
                <w:szCs w:val="20"/>
              </w:rPr>
              <w:t>ompleted</w:t>
            </w:r>
            <w:r w:rsidR="009D42DB">
              <w:rPr>
                <w:rFonts w:cstheme="minorHAnsi"/>
                <w:spacing w:val="-2"/>
                <w:sz w:val="20"/>
                <w:szCs w:val="20"/>
              </w:rPr>
              <w:t xml:space="preserve">, </w:t>
            </w:r>
            <w:proofErr w:type="gramStart"/>
            <w:r w:rsidR="00F71B28">
              <w:rPr>
                <w:rFonts w:cstheme="minorHAnsi"/>
                <w:spacing w:val="-2"/>
                <w:sz w:val="20"/>
                <w:szCs w:val="20"/>
              </w:rPr>
              <w:t>signed</w:t>
            </w:r>
            <w:proofErr w:type="gramEnd"/>
            <w:r w:rsidR="009D42DB">
              <w:rPr>
                <w:rFonts w:cstheme="minorHAnsi"/>
                <w:spacing w:val="-2"/>
                <w:sz w:val="20"/>
                <w:szCs w:val="20"/>
              </w:rPr>
              <w:t xml:space="preserve"> and dated</w:t>
            </w:r>
            <w:r w:rsidR="00F71B28">
              <w:rPr>
                <w:rFonts w:cstheme="minorHAnsi"/>
                <w:spacing w:val="-2"/>
                <w:sz w:val="20"/>
                <w:szCs w:val="20"/>
              </w:rPr>
              <w:t xml:space="preserve"> the </w:t>
            </w:r>
            <w:r w:rsidR="002B6DCC" w:rsidRPr="00734972">
              <w:rPr>
                <w:rFonts w:cstheme="minorHAnsi"/>
                <w:spacing w:val="-2"/>
                <w:sz w:val="20"/>
                <w:szCs w:val="20"/>
                <w:u w:val="single"/>
              </w:rPr>
              <w:t>Application Form</w:t>
            </w:r>
            <w:r w:rsidR="00F71B28">
              <w:rPr>
                <w:rFonts w:cstheme="minorHAnsi"/>
                <w:spacing w:val="-2"/>
                <w:sz w:val="20"/>
                <w:szCs w:val="20"/>
              </w:rPr>
              <w:t xml:space="preserve"> for </w:t>
            </w:r>
            <w:r w:rsidR="009D42DB">
              <w:rPr>
                <w:rFonts w:cstheme="minorHAnsi"/>
                <w:spacing w:val="-2"/>
                <w:sz w:val="20"/>
                <w:szCs w:val="20"/>
              </w:rPr>
              <w:t>e</w:t>
            </w:r>
            <w:r w:rsidR="00F71B28">
              <w:rPr>
                <w:rFonts w:cstheme="minorHAnsi"/>
                <w:spacing w:val="-2"/>
                <w:sz w:val="20"/>
                <w:szCs w:val="20"/>
              </w:rPr>
              <w:t xml:space="preserve">thics </w:t>
            </w:r>
            <w:r w:rsidR="009D42DB">
              <w:rPr>
                <w:rFonts w:cstheme="minorHAnsi"/>
                <w:spacing w:val="-2"/>
                <w:sz w:val="20"/>
                <w:szCs w:val="20"/>
              </w:rPr>
              <w:t>r</w:t>
            </w:r>
            <w:r w:rsidR="00F71B28">
              <w:rPr>
                <w:rFonts w:cstheme="minorHAnsi"/>
                <w:spacing w:val="-2"/>
                <w:sz w:val="20"/>
                <w:szCs w:val="20"/>
              </w:rPr>
              <w:t>eview</w:t>
            </w:r>
          </w:p>
        </w:tc>
      </w:tr>
    </w:tbl>
    <w:p w14:paraId="47FF0F64" w14:textId="58424B46" w:rsidR="002B6DCC" w:rsidRPr="002B6DCC" w:rsidRDefault="002B6DCC" w:rsidP="00B72E29">
      <w:pPr>
        <w:adjustRightInd w:val="0"/>
        <w:snapToGrid w:val="0"/>
        <w:spacing w:line="230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5071D9" w:rsidRPr="002B6DCC" w14:paraId="01C40D4F" w14:textId="77777777" w:rsidTr="0051390B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24CA48BC" w14:textId="77777777" w:rsidR="005071D9" w:rsidRPr="002B6DCC" w:rsidRDefault="005071D9" w:rsidP="00B72E2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512DC" w14:textId="77777777" w:rsidR="005071D9" w:rsidRPr="002B6DCC" w:rsidRDefault="005071D9" w:rsidP="002708B7">
            <w:pPr>
              <w:jc w:val="center"/>
              <w:rPr>
                <w:rFonts w:eastAsia="MingLiU"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7DC17575" w14:textId="345F1CC9" w:rsidR="005071D9" w:rsidRPr="002B6DCC" w:rsidRDefault="00670874" w:rsidP="002B6DCC">
            <w:pPr>
              <w:snapToGrid w:val="0"/>
              <w:rPr>
                <w:rFonts w:cstheme="minorHAnsi"/>
                <w:spacing w:val="-2"/>
                <w:sz w:val="20"/>
                <w:szCs w:val="20"/>
              </w:rPr>
            </w:pPr>
            <w:r>
              <w:rPr>
                <w:rFonts w:cstheme="minorHAnsi"/>
                <w:spacing w:val="-2"/>
                <w:sz w:val="20"/>
                <w:szCs w:val="20"/>
              </w:rPr>
              <w:t xml:space="preserve">Attached a sample </w:t>
            </w:r>
            <w:r w:rsidRPr="00734972">
              <w:rPr>
                <w:rFonts w:cstheme="minorHAnsi"/>
                <w:spacing w:val="-2"/>
                <w:sz w:val="20"/>
                <w:szCs w:val="20"/>
                <w:u w:val="single"/>
              </w:rPr>
              <w:t>Consent Form</w:t>
            </w:r>
          </w:p>
        </w:tc>
      </w:tr>
    </w:tbl>
    <w:p w14:paraId="79BD92B9" w14:textId="77777777" w:rsidR="002B6DCC" w:rsidRPr="002B6DCC" w:rsidRDefault="002B6DCC" w:rsidP="00883B46">
      <w:pPr>
        <w:adjustRightInd w:val="0"/>
        <w:snapToGrid w:val="0"/>
        <w:spacing w:before="160" w:line="230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214"/>
        <w:gridCol w:w="141"/>
      </w:tblGrid>
      <w:tr w:rsidR="000A013C" w:rsidRPr="002B6DCC" w14:paraId="5D3E3CE2" w14:textId="77777777" w:rsidTr="00AB40B4">
        <w:trPr>
          <w:trHeight w:val="366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682C879C" w14:textId="77777777" w:rsidR="000A013C" w:rsidRPr="002B6DCC" w:rsidRDefault="000A013C" w:rsidP="000A013C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B5EC4" w14:textId="77777777" w:rsidR="000A013C" w:rsidRPr="002B6DCC" w:rsidRDefault="000A013C" w:rsidP="002708B7">
            <w:pPr>
              <w:jc w:val="center"/>
              <w:rPr>
                <w:rFonts w:eastAsia="MingLiU"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gridSpan w:val="2"/>
            <w:tcBorders>
              <w:left w:val="single" w:sz="4" w:space="0" w:color="auto"/>
            </w:tcBorders>
            <w:vAlign w:val="center"/>
          </w:tcPr>
          <w:p w14:paraId="3F4F38AE" w14:textId="78356F6A" w:rsidR="000A013C" w:rsidRPr="00734972" w:rsidRDefault="00734972" w:rsidP="00117AC0">
            <w:pPr>
              <w:snapToGrid w:val="0"/>
              <w:spacing w:line="220" w:lineRule="exact"/>
              <w:rPr>
                <w:rFonts w:cstheme="minorHAnsi"/>
                <w:spacing w:val="-2"/>
                <w:sz w:val="20"/>
                <w:szCs w:val="20"/>
              </w:rPr>
            </w:pPr>
            <w:r>
              <w:rPr>
                <w:rFonts w:cstheme="minorHAnsi"/>
                <w:spacing w:val="-2"/>
                <w:sz w:val="20"/>
                <w:szCs w:val="20"/>
              </w:rPr>
              <w:t xml:space="preserve">Attached all relevant </w:t>
            </w:r>
            <w:r w:rsidRPr="00734972">
              <w:rPr>
                <w:rFonts w:cstheme="minorHAnsi"/>
                <w:spacing w:val="-2"/>
                <w:sz w:val="20"/>
                <w:szCs w:val="20"/>
                <w:u w:val="single"/>
              </w:rPr>
              <w:t>Recruitment Materials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 </w:t>
            </w:r>
          </w:p>
        </w:tc>
      </w:tr>
      <w:tr w:rsidR="00117AC0" w:rsidRPr="002B6DCC" w14:paraId="5B973617" w14:textId="77777777" w:rsidTr="00804275">
        <w:trPr>
          <w:trHeight w:val="388"/>
        </w:trPr>
        <w:tc>
          <w:tcPr>
            <w:tcW w:w="483" w:type="dxa"/>
            <w:vAlign w:val="center"/>
          </w:tcPr>
          <w:p w14:paraId="37B2837E" w14:textId="77777777" w:rsidR="00117AC0" w:rsidRPr="002B6DCC" w:rsidRDefault="00117AC0" w:rsidP="000A013C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vAlign w:val="center"/>
          </w:tcPr>
          <w:p w14:paraId="566B46FF" w14:textId="77777777" w:rsidR="00117AC0" w:rsidRPr="002B6DCC" w:rsidRDefault="00117AC0" w:rsidP="000A013C">
            <w:pPr>
              <w:rPr>
                <w:rFonts w:eastAsia="MingLiU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355" w:type="dxa"/>
            <w:gridSpan w:val="2"/>
            <w:tcBorders>
              <w:left w:val="nil"/>
            </w:tcBorders>
            <w:vAlign w:val="center"/>
          </w:tcPr>
          <w:p w14:paraId="6C8F96C0" w14:textId="7E699498" w:rsidR="00804275" w:rsidRPr="002B6DCC" w:rsidRDefault="00804275" w:rsidP="00804275">
            <w:pPr>
              <w:snapToGrid w:val="0"/>
              <w:spacing w:after="60" w:line="240" w:lineRule="exact"/>
              <w:rPr>
                <w:rFonts w:cstheme="minorHAnsi"/>
                <w:spacing w:val="-2"/>
                <w:sz w:val="20"/>
                <w:szCs w:val="20"/>
              </w:rPr>
            </w:pPr>
          </w:p>
        </w:tc>
      </w:tr>
      <w:tr w:rsidR="00804275" w:rsidRPr="002B6DCC" w14:paraId="5053AA20" w14:textId="77777777" w:rsidTr="00734972">
        <w:trPr>
          <w:gridAfter w:val="1"/>
          <w:wAfter w:w="141" w:type="dxa"/>
          <w:trHeight w:val="436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1D8062F2" w14:textId="77777777" w:rsidR="00804275" w:rsidRPr="002B6DCC" w:rsidRDefault="00804275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0944F" w14:textId="77777777" w:rsidR="00804275" w:rsidRPr="002B6DCC" w:rsidRDefault="00804275" w:rsidP="00883B46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214" w:type="dxa"/>
            <w:tcBorders>
              <w:left w:val="single" w:sz="4" w:space="0" w:color="auto"/>
            </w:tcBorders>
            <w:vAlign w:val="center"/>
          </w:tcPr>
          <w:p w14:paraId="512695F5" w14:textId="094C23DD" w:rsidR="00804275" w:rsidRPr="002B6DCC" w:rsidRDefault="00734972" w:rsidP="00883B46">
            <w:pPr>
              <w:widowControl/>
              <w:rPr>
                <w:rFonts w:cstheme="minorHAnsi"/>
                <w:spacing w:val="-2"/>
                <w:sz w:val="20"/>
                <w:szCs w:val="20"/>
              </w:rPr>
            </w:pPr>
            <w:r>
              <w:rPr>
                <w:rFonts w:cstheme="minorHAnsi"/>
                <w:spacing w:val="-2"/>
                <w:sz w:val="20"/>
                <w:szCs w:val="20"/>
              </w:rPr>
              <w:t xml:space="preserve">Attached an </w:t>
            </w:r>
            <w:r w:rsidRPr="00734972">
              <w:rPr>
                <w:rFonts w:cstheme="minorHAnsi"/>
                <w:spacing w:val="-2"/>
                <w:sz w:val="20"/>
                <w:szCs w:val="20"/>
                <w:u w:val="single"/>
              </w:rPr>
              <w:t>Experimental Design Flowchart</w:t>
            </w:r>
          </w:p>
        </w:tc>
      </w:tr>
      <w:tr w:rsidR="00883B46" w:rsidRPr="002B6DCC" w14:paraId="491D4E9C" w14:textId="77777777" w:rsidTr="00804275">
        <w:trPr>
          <w:gridAfter w:val="2"/>
          <w:wAfter w:w="9355" w:type="dxa"/>
          <w:trHeight w:val="432"/>
        </w:trPr>
        <w:tc>
          <w:tcPr>
            <w:tcW w:w="483" w:type="dxa"/>
            <w:vAlign w:val="center"/>
          </w:tcPr>
          <w:p w14:paraId="34B26A76" w14:textId="77777777" w:rsidR="00883B46" w:rsidRPr="002B6DCC" w:rsidRDefault="00883B46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BAB0CBB" w14:textId="77777777" w:rsidR="00883B46" w:rsidRPr="002B6DCC" w:rsidRDefault="00883B46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804275" w:rsidRPr="002B6DCC" w14:paraId="496D262D" w14:textId="77777777" w:rsidTr="00AB40B4">
        <w:trPr>
          <w:gridAfter w:val="1"/>
          <w:wAfter w:w="141" w:type="dxa"/>
          <w:trHeight w:val="390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045D966F" w14:textId="77777777" w:rsidR="00804275" w:rsidRPr="002B6DCC" w:rsidRDefault="00804275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0D90C" w14:textId="77777777" w:rsidR="00804275" w:rsidRPr="00883B46" w:rsidRDefault="00804275" w:rsidP="002708B7">
            <w:pPr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214" w:type="dxa"/>
            <w:tcBorders>
              <w:left w:val="single" w:sz="4" w:space="0" w:color="auto"/>
            </w:tcBorders>
            <w:vAlign w:val="center"/>
          </w:tcPr>
          <w:p w14:paraId="3F736818" w14:textId="00F397E7" w:rsidR="00804275" w:rsidRPr="002B6DCC" w:rsidRDefault="002A5162" w:rsidP="00883B46">
            <w:pPr>
              <w:snapToGrid w:val="0"/>
              <w:ind w:right="32"/>
              <w:rPr>
                <w:rFonts w:cstheme="minorHAnsi"/>
                <w:spacing w:val="-2"/>
                <w:sz w:val="20"/>
                <w:szCs w:val="20"/>
              </w:rPr>
            </w:pPr>
            <w:r>
              <w:rPr>
                <w:rFonts w:cstheme="minorHAnsi"/>
                <w:spacing w:val="-2"/>
                <w:sz w:val="20"/>
                <w:szCs w:val="20"/>
              </w:rPr>
              <w:t xml:space="preserve">Attached </w:t>
            </w:r>
            <w:r w:rsidRPr="005D53DB">
              <w:rPr>
                <w:rFonts w:cstheme="minorHAnsi"/>
                <w:spacing w:val="-2"/>
                <w:sz w:val="20"/>
                <w:szCs w:val="20"/>
                <w:u w:val="single"/>
              </w:rPr>
              <w:t>In</w:t>
            </w:r>
            <w:r w:rsidRPr="005D53DB">
              <w:rPr>
                <w:rFonts w:cstheme="minorHAnsi"/>
                <w:spacing w:val="-2"/>
                <w:sz w:val="20"/>
                <w:szCs w:val="20"/>
                <w:u w:val="single"/>
              </w:rPr>
              <w:t xml:space="preserve">cident </w:t>
            </w:r>
            <w:r w:rsidRPr="005D53DB">
              <w:rPr>
                <w:rFonts w:cstheme="minorHAnsi"/>
                <w:spacing w:val="-2"/>
                <w:sz w:val="20"/>
                <w:szCs w:val="20"/>
                <w:u w:val="single"/>
              </w:rPr>
              <w:t>R</w:t>
            </w:r>
            <w:r w:rsidRPr="005D53DB">
              <w:rPr>
                <w:rFonts w:cstheme="minorHAnsi"/>
                <w:spacing w:val="-2"/>
                <w:sz w:val="20"/>
                <w:szCs w:val="20"/>
                <w:u w:val="single"/>
              </w:rPr>
              <w:t xml:space="preserve">eporting </w:t>
            </w:r>
            <w:r w:rsidR="005D53DB" w:rsidRPr="005D53DB">
              <w:rPr>
                <w:rFonts w:cstheme="minorHAnsi"/>
                <w:spacing w:val="-2"/>
                <w:sz w:val="20"/>
                <w:szCs w:val="20"/>
                <w:u w:val="single"/>
              </w:rPr>
              <w:t>G</w:t>
            </w:r>
            <w:r w:rsidRPr="005D53DB">
              <w:rPr>
                <w:rFonts w:cstheme="minorHAnsi"/>
                <w:spacing w:val="-2"/>
                <w:sz w:val="20"/>
                <w:szCs w:val="20"/>
                <w:u w:val="single"/>
              </w:rPr>
              <w:t xml:space="preserve">uidelines </w:t>
            </w:r>
            <w:r w:rsidR="005D53DB" w:rsidRPr="005D53DB">
              <w:rPr>
                <w:rFonts w:cstheme="minorHAnsi"/>
                <w:spacing w:val="-2"/>
                <w:sz w:val="20"/>
                <w:szCs w:val="20"/>
                <w:u w:val="single"/>
              </w:rPr>
              <w:t>&amp;</w:t>
            </w:r>
            <w:r w:rsidRPr="005D53DB">
              <w:rPr>
                <w:rFonts w:cstheme="minorHAnsi"/>
                <w:spacing w:val="-2"/>
                <w:sz w:val="20"/>
                <w:szCs w:val="20"/>
                <w:u w:val="single"/>
              </w:rPr>
              <w:t xml:space="preserve"> </w:t>
            </w:r>
            <w:r w:rsidR="005D53DB" w:rsidRPr="005D53DB">
              <w:rPr>
                <w:rFonts w:cstheme="minorHAnsi"/>
                <w:spacing w:val="-2"/>
                <w:sz w:val="20"/>
                <w:szCs w:val="20"/>
                <w:u w:val="single"/>
              </w:rPr>
              <w:t>E</w:t>
            </w:r>
            <w:r w:rsidRPr="005D53DB">
              <w:rPr>
                <w:rFonts w:cstheme="minorHAnsi"/>
                <w:spacing w:val="-2"/>
                <w:sz w:val="20"/>
                <w:szCs w:val="20"/>
                <w:u w:val="single"/>
              </w:rPr>
              <w:t xml:space="preserve">mergency </w:t>
            </w:r>
            <w:r w:rsidR="005D53DB" w:rsidRPr="005D53DB">
              <w:rPr>
                <w:rFonts w:cstheme="minorHAnsi"/>
                <w:spacing w:val="-2"/>
                <w:sz w:val="20"/>
                <w:szCs w:val="20"/>
                <w:u w:val="single"/>
              </w:rPr>
              <w:t>P</w:t>
            </w:r>
            <w:r w:rsidRPr="005D53DB">
              <w:rPr>
                <w:rFonts w:cstheme="minorHAnsi"/>
                <w:spacing w:val="-2"/>
                <w:sz w:val="20"/>
                <w:szCs w:val="20"/>
                <w:u w:val="single"/>
              </w:rPr>
              <w:t>lans</w:t>
            </w:r>
          </w:p>
        </w:tc>
      </w:tr>
      <w:tr w:rsidR="00B30D18" w:rsidRPr="002B6DCC" w14:paraId="5E2F319F" w14:textId="77777777" w:rsidTr="00804275">
        <w:trPr>
          <w:gridAfter w:val="1"/>
          <w:wAfter w:w="141" w:type="dxa"/>
          <w:trHeight w:val="432"/>
        </w:trPr>
        <w:tc>
          <w:tcPr>
            <w:tcW w:w="483" w:type="dxa"/>
            <w:vAlign w:val="center"/>
          </w:tcPr>
          <w:p w14:paraId="7B5E74CB" w14:textId="77777777" w:rsidR="00B30D18" w:rsidRPr="002B6DCC" w:rsidRDefault="00B30D18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B397E3" w14:textId="77777777" w:rsidR="00B30D18" w:rsidRPr="002B6DCC" w:rsidRDefault="00B30D18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214" w:type="dxa"/>
            <w:tcBorders>
              <w:left w:val="nil"/>
            </w:tcBorders>
            <w:vAlign w:val="center"/>
          </w:tcPr>
          <w:p w14:paraId="0CBD88A1" w14:textId="1FDBDE38" w:rsidR="009958A0" w:rsidRPr="00883B46" w:rsidRDefault="009958A0" w:rsidP="008B1B4E">
            <w:pPr>
              <w:snapToGrid w:val="0"/>
              <w:spacing w:after="120"/>
              <w:ind w:right="-103"/>
              <w:rPr>
                <w:rFonts w:cstheme="minorHAnsi"/>
                <w:color w:val="FF0000"/>
                <w:spacing w:val="-2"/>
                <w:sz w:val="20"/>
                <w:szCs w:val="20"/>
              </w:rPr>
            </w:pPr>
          </w:p>
        </w:tc>
      </w:tr>
      <w:tr w:rsidR="00B30D18" w:rsidRPr="002B6DCC" w14:paraId="15B08B6F" w14:textId="77777777" w:rsidTr="00AB40B4">
        <w:trPr>
          <w:gridAfter w:val="1"/>
          <w:wAfter w:w="141" w:type="dxa"/>
          <w:trHeight w:val="403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538F9640" w14:textId="77777777" w:rsidR="00B30D18" w:rsidRPr="002B6DCC" w:rsidRDefault="00B30D18" w:rsidP="00052FA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3E7E5" w14:textId="77777777" w:rsidR="00B30D18" w:rsidRPr="002B6DCC" w:rsidRDefault="00B30D18" w:rsidP="002708B7">
            <w:pPr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214" w:type="dxa"/>
            <w:tcBorders>
              <w:left w:val="single" w:sz="4" w:space="0" w:color="auto"/>
            </w:tcBorders>
            <w:vAlign w:val="center"/>
          </w:tcPr>
          <w:p w14:paraId="4D642371" w14:textId="5CC46C92" w:rsidR="00B30D18" w:rsidRPr="00883B46" w:rsidRDefault="002A5162" w:rsidP="00883B46">
            <w:pPr>
              <w:widowControl/>
            </w:pPr>
            <w:r>
              <w:rPr>
                <w:rFonts w:cstheme="minorHAnsi"/>
                <w:spacing w:val="-2"/>
                <w:sz w:val="20"/>
                <w:szCs w:val="20"/>
              </w:rPr>
              <w:t>Attached materials to be presented to Subjects during the study (if applicable)</w:t>
            </w:r>
          </w:p>
        </w:tc>
      </w:tr>
    </w:tbl>
    <w:p w14:paraId="65D925BB" w14:textId="50D88783" w:rsidR="00883B46" w:rsidRDefault="00883B46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90"/>
        <w:gridCol w:w="517"/>
        <w:gridCol w:w="9341"/>
      </w:tblGrid>
      <w:tr w:rsidR="00883B46" w:rsidRPr="00883B46" w14:paraId="656E7224" w14:textId="77777777" w:rsidTr="005A26D1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5A17B642" w14:textId="77777777" w:rsidR="00883B46" w:rsidRPr="002B6DCC" w:rsidRDefault="00883B46" w:rsidP="005A26D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7D9A4" w14:textId="77777777" w:rsidR="00883B46" w:rsidRPr="002B6DCC" w:rsidRDefault="00883B46" w:rsidP="005A26D1">
            <w:pPr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214" w:type="dxa"/>
            <w:tcBorders>
              <w:left w:val="single" w:sz="4" w:space="0" w:color="auto"/>
            </w:tcBorders>
            <w:vAlign w:val="center"/>
          </w:tcPr>
          <w:p w14:paraId="5A255659" w14:textId="0F576CED" w:rsidR="00883B46" w:rsidRPr="00883B46" w:rsidRDefault="002A5162" w:rsidP="005A26D1">
            <w:pPr>
              <w:widowControl/>
            </w:pPr>
            <w:r>
              <w:rPr>
                <w:rFonts w:cstheme="minorHAnsi"/>
                <w:spacing w:val="-2"/>
                <w:sz w:val="20"/>
                <w:szCs w:val="20"/>
              </w:rPr>
              <w:t>Attached a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 xml:space="preserve">pproval / consent for use of data </w:t>
            </w:r>
            <w:r>
              <w:rPr>
                <w:rFonts w:cstheme="minorHAnsi"/>
                <w:spacing w:val="-2"/>
                <w:sz w:val="20"/>
                <w:szCs w:val="20"/>
              </w:rPr>
              <w:t>if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 xml:space="preserve"> access from (or through collaboration with) another location/ organization/ institute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 is required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 xml:space="preserve"> (if applicable)</w:t>
            </w:r>
          </w:p>
        </w:tc>
      </w:tr>
    </w:tbl>
    <w:p w14:paraId="44AC253C" w14:textId="77777777" w:rsidR="00883B46" w:rsidRPr="002B6DCC" w:rsidRDefault="00883B46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4A1409" w:rsidRPr="002B6DCC" w14:paraId="6E2A0AAC" w14:textId="77777777" w:rsidTr="00B1030C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614BFE0D" w14:textId="77777777" w:rsidR="004A1409" w:rsidRPr="002B6DCC" w:rsidRDefault="004A1409" w:rsidP="00033332">
            <w:pPr>
              <w:spacing w:line="234" w:lineRule="exact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1A48" w14:textId="77777777" w:rsidR="004A1409" w:rsidRPr="002B6DCC" w:rsidRDefault="004A1409" w:rsidP="00033332">
            <w:pPr>
              <w:spacing w:line="234" w:lineRule="exact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242302AA" w14:textId="790DBD94" w:rsidR="004A1409" w:rsidRPr="002B6DCC" w:rsidRDefault="005B3889" w:rsidP="00883B46">
            <w:pPr>
              <w:widowControl/>
              <w:rPr>
                <w:rFonts w:cstheme="minorHAnsi"/>
                <w:spacing w:val="-2"/>
                <w:sz w:val="20"/>
                <w:szCs w:val="20"/>
              </w:rPr>
            </w:pPr>
            <w:r>
              <w:rPr>
                <w:rFonts w:cstheme="minorHAnsi"/>
                <w:spacing w:val="-2"/>
                <w:sz w:val="20"/>
                <w:szCs w:val="20"/>
              </w:rPr>
              <w:t>Attached d</w:t>
            </w:r>
            <w:r w:rsidR="00883B46" w:rsidRPr="00883B46">
              <w:rPr>
                <w:rFonts w:cstheme="minorHAnsi"/>
                <w:spacing w:val="-2"/>
                <w:sz w:val="20"/>
                <w:szCs w:val="20"/>
              </w:rPr>
              <w:t>etails of insurance (is applicable)</w:t>
            </w:r>
          </w:p>
        </w:tc>
      </w:tr>
    </w:tbl>
    <w:p w14:paraId="5DE85D4C" w14:textId="77777777" w:rsidR="004A1409" w:rsidRPr="002B6DCC" w:rsidRDefault="004A1409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B1030C" w:rsidRPr="002B6DCC" w14:paraId="4EFD0680" w14:textId="77777777" w:rsidTr="00F252E5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36500D58" w14:textId="77777777" w:rsidR="00B1030C" w:rsidRPr="002B6DCC" w:rsidRDefault="00B1030C" w:rsidP="00033332">
            <w:pPr>
              <w:spacing w:line="234" w:lineRule="exact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CAF8D" w14:textId="77777777" w:rsidR="00B1030C" w:rsidRPr="002B6DCC" w:rsidRDefault="00B1030C" w:rsidP="00033332">
            <w:pPr>
              <w:spacing w:line="234" w:lineRule="exact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3F87921C" w14:textId="15D54EBE" w:rsidR="00B1030C" w:rsidRPr="00883B46" w:rsidRDefault="005B3889" w:rsidP="00883B46">
            <w:pPr>
              <w:widowControl/>
            </w:pPr>
            <w:r>
              <w:rPr>
                <w:rFonts w:cstheme="minorHAnsi"/>
                <w:spacing w:val="-2"/>
                <w:sz w:val="20"/>
                <w:szCs w:val="20"/>
              </w:rPr>
              <w:t>Attached d</w:t>
            </w:r>
            <w:r w:rsidR="00883B46" w:rsidRPr="00883B46">
              <w:rPr>
                <w:rFonts w:cstheme="minorHAnsi"/>
                <w:spacing w:val="-2"/>
                <w:sz w:val="20"/>
                <w:szCs w:val="20"/>
              </w:rPr>
              <w:t>etails of compensation/ reimbursement (if applicable)</w:t>
            </w:r>
          </w:p>
        </w:tc>
      </w:tr>
    </w:tbl>
    <w:p w14:paraId="0E233235" w14:textId="3B7BADB7" w:rsidR="008B1B4E" w:rsidRDefault="008B1B4E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F2423E" w:rsidRPr="008B1B4E" w14:paraId="38C1B895" w14:textId="77777777" w:rsidTr="0000558C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6DA21804" w14:textId="77777777" w:rsidR="00F2423E" w:rsidRPr="002B6DCC" w:rsidRDefault="00F2423E" w:rsidP="0000558C">
            <w:pPr>
              <w:spacing w:line="234" w:lineRule="exact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050FA" w14:textId="77777777" w:rsidR="00F2423E" w:rsidRPr="002B6DCC" w:rsidRDefault="00F2423E" w:rsidP="0000558C">
            <w:pPr>
              <w:spacing w:line="234" w:lineRule="exact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1BAF8D05" w14:textId="18F4A486" w:rsidR="00F2423E" w:rsidRPr="008B1B4E" w:rsidRDefault="00884552" w:rsidP="0000558C">
            <w:pPr>
              <w:widowControl/>
              <w:rPr>
                <w:rFonts w:cstheme="minorHAnsi"/>
                <w:spacing w:val="-2"/>
                <w:sz w:val="20"/>
                <w:szCs w:val="20"/>
              </w:rPr>
            </w:pPr>
            <w:r>
              <w:rPr>
                <w:rFonts w:cstheme="minorHAnsi"/>
                <w:spacing w:val="-2"/>
                <w:sz w:val="20"/>
                <w:szCs w:val="20"/>
              </w:rPr>
              <w:t xml:space="preserve">Completion of mandatory </w:t>
            </w:r>
            <w:r w:rsidR="00F23A44">
              <w:rPr>
                <w:rFonts w:cstheme="minorHAnsi"/>
                <w:spacing w:val="-2"/>
                <w:sz w:val="20"/>
                <w:szCs w:val="20"/>
              </w:rPr>
              <w:t>/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 recommended training courses</w:t>
            </w:r>
            <w:r w:rsidR="005D53DB">
              <w:rPr>
                <w:rFonts w:cstheme="minorHAnsi"/>
                <w:spacing w:val="-2"/>
                <w:sz w:val="20"/>
                <w:szCs w:val="20"/>
              </w:rPr>
              <w:t xml:space="preserve"> (if applicable)</w:t>
            </w:r>
          </w:p>
        </w:tc>
      </w:tr>
    </w:tbl>
    <w:p w14:paraId="12C40C38" w14:textId="7FCE0D2E" w:rsidR="00F2423E" w:rsidRDefault="00F2423E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F826CD" w:rsidRPr="008B1B4E" w14:paraId="259426D8" w14:textId="77777777" w:rsidTr="00B865AD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10D0E9B0" w14:textId="77777777" w:rsidR="00F826CD" w:rsidRPr="002B6DCC" w:rsidRDefault="00F826CD" w:rsidP="00B865AD">
            <w:pPr>
              <w:spacing w:line="234" w:lineRule="exact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1C9B9" w14:textId="77777777" w:rsidR="00F826CD" w:rsidRPr="002B6DCC" w:rsidRDefault="00F826CD" w:rsidP="00B865AD">
            <w:pPr>
              <w:spacing w:line="234" w:lineRule="exact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0EC48E4F" w14:textId="407A8FE9" w:rsidR="00F826CD" w:rsidRPr="008B1B4E" w:rsidRDefault="00F826CD" w:rsidP="00B865AD">
            <w:pPr>
              <w:widowControl/>
              <w:rPr>
                <w:rFonts w:cstheme="minorHAnsi"/>
                <w:spacing w:val="-2"/>
                <w:sz w:val="20"/>
                <w:szCs w:val="20"/>
              </w:rPr>
            </w:pPr>
            <w:r>
              <w:rPr>
                <w:rFonts w:cstheme="minorHAnsi"/>
                <w:spacing w:val="-2"/>
                <w:sz w:val="20"/>
                <w:szCs w:val="20"/>
              </w:rPr>
              <w:t xml:space="preserve">Investigator’s </w:t>
            </w:r>
            <w:r w:rsidR="00583EC7">
              <w:rPr>
                <w:rFonts w:cstheme="minorHAnsi"/>
                <w:spacing w:val="-2"/>
                <w:sz w:val="20"/>
                <w:szCs w:val="20"/>
              </w:rPr>
              <w:t>b</w:t>
            </w:r>
            <w:r>
              <w:rPr>
                <w:rFonts w:cstheme="minorHAnsi"/>
                <w:spacing w:val="-2"/>
                <w:sz w:val="20"/>
                <w:szCs w:val="20"/>
              </w:rPr>
              <w:t xml:space="preserve">rochure (if applicable) </w:t>
            </w:r>
          </w:p>
        </w:tc>
      </w:tr>
    </w:tbl>
    <w:p w14:paraId="2C525560" w14:textId="2958BB6C" w:rsidR="00F2423E" w:rsidRDefault="00F2423E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F2423E" w:rsidRPr="008B1B4E" w14:paraId="5B4D53F5" w14:textId="77777777" w:rsidTr="0000558C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205B1376" w14:textId="77777777" w:rsidR="00F2423E" w:rsidRPr="002B6DCC" w:rsidRDefault="00F2423E" w:rsidP="0000558C">
            <w:pPr>
              <w:spacing w:line="234" w:lineRule="exact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65242" w14:textId="77777777" w:rsidR="00F2423E" w:rsidRPr="002B6DCC" w:rsidRDefault="00F2423E" w:rsidP="0000558C">
            <w:pPr>
              <w:spacing w:line="234" w:lineRule="exact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4A8E9740" w14:textId="554A1AAA" w:rsidR="00F2423E" w:rsidRPr="008B1B4E" w:rsidRDefault="00F2423E" w:rsidP="0000558C">
            <w:pPr>
              <w:widowControl/>
              <w:rPr>
                <w:rFonts w:cstheme="minorHAnsi"/>
                <w:spacing w:val="-2"/>
                <w:sz w:val="20"/>
                <w:szCs w:val="20"/>
              </w:rPr>
            </w:pPr>
            <w:r w:rsidRPr="00883B46">
              <w:rPr>
                <w:rFonts w:cstheme="minorHAnsi"/>
                <w:spacing w:val="-2"/>
                <w:sz w:val="20"/>
                <w:szCs w:val="20"/>
              </w:rPr>
              <w:t xml:space="preserve">Certificate for </w:t>
            </w:r>
            <w:r w:rsidR="00583EC7">
              <w:rPr>
                <w:rFonts w:cstheme="minorHAnsi"/>
                <w:spacing w:val="-2"/>
                <w:sz w:val="20"/>
                <w:szCs w:val="20"/>
              </w:rPr>
              <w:t>c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 xml:space="preserve">linical </w:t>
            </w:r>
            <w:r w:rsidR="00583EC7">
              <w:rPr>
                <w:rFonts w:cstheme="minorHAnsi"/>
                <w:spacing w:val="-2"/>
                <w:sz w:val="20"/>
                <w:szCs w:val="20"/>
              </w:rPr>
              <w:t>t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>rial/</w:t>
            </w:r>
            <w:r w:rsidR="00583EC7">
              <w:rPr>
                <w:rFonts w:cstheme="minorHAnsi"/>
                <w:spacing w:val="-2"/>
                <w:sz w:val="20"/>
                <w:szCs w:val="20"/>
              </w:rPr>
              <w:t>m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 xml:space="preserve">edicinal </w:t>
            </w:r>
            <w:r w:rsidR="00583EC7">
              <w:rPr>
                <w:rFonts w:cstheme="minorHAnsi"/>
                <w:spacing w:val="-2"/>
                <w:sz w:val="20"/>
                <w:szCs w:val="20"/>
              </w:rPr>
              <w:t>t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>est (</w:t>
            </w:r>
            <w:r w:rsidR="005D53DB">
              <w:rPr>
                <w:rFonts w:cstheme="minorHAnsi"/>
                <w:spacing w:val="-2"/>
                <w:sz w:val="20"/>
                <w:szCs w:val="20"/>
              </w:rPr>
              <w:t>if applicable</w:t>
            </w:r>
            <w:r w:rsidRPr="00883B46">
              <w:rPr>
                <w:rFonts w:cstheme="minorHAnsi"/>
                <w:spacing w:val="-2"/>
                <w:sz w:val="20"/>
                <w:szCs w:val="20"/>
              </w:rPr>
              <w:t>)</w:t>
            </w:r>
          </w:p>
        </w:tc>
      </w:tr>
    </w:tbl>
    <w:p w14:paraId="4AD31F0D" w14:textId="77777777" w:rsidR="00F2423E" w:rsidRDefault="00F2423E" w:rsidP="00883B46">
      <w:pPr>
        <w:adjustRightInd w:val="0"/>
        <w:snapToGrid w:val="0"/>
        <w:spacing w:before="160" w:line="234" w:lineRule="exact"/>
        <w:jc w:val="both"/>
        <w:rPr>
          <w:rFonts w:cstheme="minorHAnsi"/>
          <w:b/>
          <w:bCs/>
          <w:sz w:val="20"/>
          <w:szCs w:val="20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75462F" w:rsidRPr="002B6DCC" w14:paraId="5B33D21F" w14:textId="77777777" w:rsidTr="000F57C8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14:paraId="4A8B9B46" w14:textId="77777777" w:rsidR="0075462F" w:rsidRPr="002B6DCC" w:rsidRDefault="0075462F" w:rsidP="00033332">
            <w:pPr>
              <w:spacing w:line="234" w:lineRule="exact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0BC25" w14:textId="77777777" w:rsidR="0075462F" w:rsidRPr="002B6DCC" w:rsidRDefault="0075462F" w:rsidP="00033332">
            <w:pPr>
              <w:spacing w:line="234" w:lineRule="exact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14:paraId="2ACED0FA" w14:textId="21E7DBBF" w:rsidR="0075462F" w:rsidRPr="002B6DCC" w:rsidRDefault="002A5162" w:rsidP="00883B46">
            <w:pPr>
              <w:widowControl/>
              <w:rPr>
                <w:rFonts w:cstheme="minorHAnsi"/>
                <w:spacing w:val="-2"/>
                <w:sz w:val="20"/>
                <w:szCs w:val="20"/>
              </w:rPr>
            </w:pPr>
            <w:r w:rsidRPr="002B6DCC">
              <w:rPr>
                <w:rFonts w:cstheme="minorHAnsi"/>
                <w:spacing w:val="-2"/>
                <w:sz w:val="20"/>
                <w:szCs w:val="20"/>
              </w:rPr>
              <w:t>I have r</w:t>
            </w:r>
            <w:r w:rsidRPr="002B6DCC">
              <w:rPr>
                <w:rFonts w:cstheme="minorHAnsi"/>
                <w:snapToGrid w:val="0"/>
                <w:sz w:val="20"/>
                <w:szCs w:val="20"/>
              </w:rPr>
              <w:t>ead the latest version of the “Laboratory and Research Safety Guidelines”</w:t>
            </w:r>
            <w:r>
              <w:rPr>
                <w:rFonts w:cstheme="minorHAnsi"/>
                <w:snapToGrid w:val="0"/>
                <w:sz w:val="20"/>
                <w:szCs w:val="20"/>
              </w:rPr>
              <w:t xml:space="preserve"> </w:t>
            </w:r>
            <w:r w:rsidRPr="0000451B">
              <w:rPr>
                <w:rFonts w:cstheme="minorHAnsi"/>
                <w:snapToGrid w:val="0"/>
                <w:sz w:val="20"/>
                <w:szCs w:val="20"/>
              </w:rPr>
              <w:t xml:space="preserve">in the </w:t>
            </w:r>
            <w:r w:rsidRPr="007D7374">
              <w:rPr>
                <w:rFonts w:cstheme="minorHAnsi"/>
                <w:b/>
                <w:bCs/>
                <w:snapToGrid w:val="0"/>
                <w:sz w:val="20"/>
                <w:szCs w:val="20"/>
              </w:rPr>
              <w:t xml:space="preserve">HKSTP Safety, </w:t>
            </w:r>
            <w:proofErr w:type="gramStart"/>
            <w:r w:rsidRPr="007D7374">
              <w:rPr>
                <w:rFonts w:cstheme="minorHAnsi"/>
                <w:b/>
                <w:bCs/>
                <w:snapToGrid w:val="0"/>
                <w:sz w:val="20"/>
                <w:szCs w:val="20"/>
              </w:rPr>
              <w:t>Health</w:t>
            </w:r>
            <w:proofErr w:type="gramEnd"/>
            <w:r w:rsidRPr="007D7374">
              <w:rPr>
                <w:rFonts w:cstheme="minorHAnsi"/>
                <w:b/>
                <w:bCs/>
                <w:snapToGrid w:val="0"/>
                <w:sz w:val="20"/>
                <w:szCs w:val="20"/>
              </w:rPr>
              <w:t xml:space="preserve"> and Environment (SHE) Handbook</w:t>
            </w:r>
            <w:r w:rsidRPr="0000451B">
              <w:rPr>
                <w:rFonts w:cstheme="minorHAnsi"/>
                <w:snapToGrid w:val="0"/>
                <w:sz w:val="20"/>
                <w:szCs w:val="20"/>
              </w:rPr>
              <w:t xml:space="preserve"> issued by the HKSTP SHE</w:t>
            </w:r>
            <w:r>
              <w:rPr>
                <w:rFonts w:cstheme="minorHAnsi"/>
                <w:snapToGrid w:val="0"/>
                <w:sz w:val="20"/>
                <w:szCs w:val="20"/>
              </w:rPr>
              <w:t>.</w:t>
            </w:r>
          </w:p>
        </w:tc>
      </w:tr>
    </w:tbl>
    <w:p w14:paraId="28AABA82" w14:textId="77777777" w:rsidR="00A240D3" w:rsidRDefault="00A240D3" w:rsidP="00EF6080">
      <w:pPr>
        <w:adjustRightInd w:val="0"/>
        <w:snapToGrid w:val="0"/>
        <w:spacing w:before="120" w:after="120" w:line="200" w:lineRule="exact"/>
        <w:ind w:left="-113" w:firstLine="113"/>
        <w:jc w:val="center"/>
        <w:rPr>
          <w:rFonts w:cstheme="minorHAnsi"/>
          <w:bCs/>
          <w:color w:val="BFBFBF" w:themeColor="background1" w:themeShade="BF"/>
          <w:spacing w:val="100"/>
          <w:sz w:val="20"/>
          <w:szCs w:val="20"/>
        </w:rPr>
      </w:pPr>
    </w:p>
    <w:p w14:paraId="6E10DE27" w14:textId="34EAA438" w:rsidR="00D42C78" w:rsidRPr="002B6DCC" w:rsidRDefault="00D42C78" w:rsidP="00EF6080">
      <w:pPr>
        <w:adjustRightInd w:val="0"/>
        <w:snapToGrid w:val="0"/>
        <w:spacing w:before="120" w:after="120" w:line="200" w:lineRule="exact"/>
        <w:ind w:left="-113" w:firstLine="113"/>
        <w:jc w:val="center"/>
        <w:rPr>
          <w:rFonts w:cstheme="minorHAnsi"/>
          <w:bCs/>
          <w:color w:val="BFBFBF" w:themeColor="background1" w:themeShade="BF"/>
          <w:spacing w:val="100"/>
          <w:sz w:val="20"/>
          <w:szCs w:val="20"/>
        </w:rPr>
      </w:pPr>
      <w:r w:rsidRPr="002B6DCC">
        <w:rPr>
          <w:rFonts w:cstheme="minorHAnsi"/>
          <w:bCs/>
          <w:color w:val="BFBFBF" w:themeColor="background1" w:themeShade="BF"/>
          <w:spacing w:val="100"/>
          <w:sz w:val="20"/>
          <w:szCs w:val="20"/>
        </w:rPr>
        <w:t>…………………………………………………………………………………………………………</w:t>
      </w:r>
    </w:p>
    <w:p w14:paraId="7925A9A9" w14:textId="77777777" w:rsidR="00A240D3" w:rsidRDefault="00A240D3" w:rsidP="00787123">
      <w:pPr>
        <w:snapToGrid w:val="0"/>
        <w:spacing w:line="240" w:lineRule="exact"/>
        <w:jc w:val="center"/>
        <w:rPr>
          <w:rFonts w:cstheme="minorHAnsi"/>
          <w:snapToGrid w:val="0"/>
          <w:spacing w:val="-2"/>
          <w:sz w:val="20"/>
          <w:szCs w:val="20"/>
        </w:rPr>
      </w:pPr>
    </w:p>
    <w:p w14:paraId="182777C8" w14:textId="26E6A3C6" w:rsidR="008D5BE2" w:rsidRPr="002B6DCC" w:rsidRDefault="008D5BE2" w:rsidP="00787123">
      <w:pPr>
        <w:snapToGrid w:val="0"/>
        <w:spacing w:line="240" w:lineRule="exact"/>
        <w:jc w:val="center"/>
        <w:rPr>
          <w:rFonts w:cstheme="minorHAnsi"/>
          <w:snapToGrid w:val="0"/>
          <w:spacing w:val="-2"/>
          <w:sz w:val="20"/>
          <w:szCs w:val="20"/>
        </w:rPr>
      </w:pPr>
      <w:r w:rsidRPr="002B6DCC">
        <w:rPr>
          <w:rFonts w:cstheme="minorHAnsi"/>
          <w:snapToGrid w:val="0"/>
          <w:spacing w:val="-2"/>
          <w:sz w:val="20"/>
          <w:szCs w:val="20"/>
        </w:rPr>
        <w:t>Submit your Application Form and relevant attachments</w:t>
      </w:r>
      <w:r w:rsidR="00B63726" w:rsidRPr="002B6DCC">
        <w:rPr>
          <w:rFonts w:cstheme="minorHAnsi"/>
          <w:snapToGrid w:val="0"/>
          <w:spacing w:val="-2"/>
          <w:sz w:val="20"/>
          <w:szCs w:val="20"/>
        </w:rPr>
        <w:t xml:space="preserve"> in one g</w:t>
      </w:r>
      <w:r w:rsidR="002B6DCC">
        <w:rPr>
          <w:rFonts w:cstheme="minorHAnsi"/>
          <w:snapToGrid w:val="0"/>
          <w:spacing w:val="-2"/>
          <w:sz w:val="20"/>
          <w:szCs w:val="20"/>
        </w:rPr>
        <w:t xml:space="preserve">o </w:t>
      </w:r>
      <w:r w:rsidRPr="002B6DCC">
        <w:rPr>
          <w:rFonts w:cstheme="minorHAnsi"/>
          <w:snapToGrid w:val="0"/>
          <w:spacing w:val="-2"/>
          <w:sz w:val="20"/>
          <w:szCs w:val="20"/>
        </w:rPr>
        <w:t xml:space="preserve">to the </w:t>
      </w:r>
      <w:r w:rsidR="002B6DCC">
        <w:rPr>
          <w:rFonts w:cstheme="minorHAnsi"/>
          <w:snapToGrid w:val="0"/>
          <w:spacing w:val="-2"/>
          <w:sz w:val="20"/>
          <w:szCs w:val="20"/>
        </w:rPr>
        <w:t>CREC</w:t>
      </w:r>
      <w:r w:rsidRPr="002B6DCC">
        <w:rPr>
          <w:rFonts w:cstheme="minorHAnsi"/>
          <w:snapToGrid w:val="0"/>
          <w:spacing w:val="-2"/>
          <w:sz w:val="20"/>
          <w:szCs w:val="20"/>
        </w:rPr>
        <w:t xml:space="preserve"> Secretariat at </w:t>
      </w:r>
      <w:hyperlink r:id="rId8" w:history="1">
        <w:r w:rsidR="002B6DCC" w:rsidRPr="003E6F56">
          <w:rPr>
            <w:rStyle w:val="Hyperlink"/>
            <w:rFonts w:cstheme="minorHAnsi"/>
            <w:snapToGrid w:val="0"/>
            <w:spacing w:val="-2"/>
            <w:sz w:val="20"/>
            <w:szCs w:val="20"/>
          </w:rPr>
          <w:t>crec@hkstp.org</w:t>
        </w:r>
      </w:hyperlink>
    </w:p>
    <w:p w14:paraId="3D2ADFA4" w14:textId="77777777" w:rsidR="00D42C78" w:rsidRPr="002B6DCC" w:rsidRDefault="00D42C78" w:rsidP="00787123">
      <w:pPr>
        <w:snapToGrid w:val="0"/>
        <w:spacing w:line="40" w:lineRule="exact"/>
        <w:rPr>
          <w:rFonts w:cstheme="minorHAnsi"/>
          <w:snapToGrid w:val="0"/>
          <w:sz w:val="20"/>
          <w:szCs w:val="20"/>
        </w:rPr>
      </w:pPr>
    </w:p>
    <w:sectPr w:rsidR="00D42C78" w:rsidRPr="002B6DCC" w:rsidSect="004A1409">
      <w:headerReference w:type="default" r:id="rId9"/>
      <w:footerReference w:type="default" r:id="rId10"/>
      <w:pgSz w:w="11906" w:h="16838" w:code="9"/>
      <w:pgMar w:top="454" w:right="851" w:bottom="284" w:left="851" w:header="340" w:footer="57" w:gutter="0"/>
      <w:cols w:space="720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AC4D6" w14:textId="77777777" w:rsidR="00C46570" w:rsidRDefault="00C46570" w:rsidP="00B60D90">
      <w:r>
        <w:separator/>
      </w:r>
    </w:p>
  </w:endnote>
  <w:endnote w:type="continuationSeparator" w:id="0">
    <w:p w14:paraId="4CA914F6" w14:textId="77777777" w:rsidR="00C46570" w:rsidRDefault="00C46570" w:rsidP="00B60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142EC" w14:textId="469A66BC" w:rsidR="004C6730" w:rsidRPr="00E00D18" w:rsidRDefault="004C6730" w:rsidP="00E511BA">
    <w:pPr>
      <w:pStyle w:val="Footer"/>
      <w:tabs>
        <w:tab w:val="clear" w:pos="4680"/>
        <w:tab w:val="clear" w:pos="9360"/>
        <w:tab w:val="right" w:pos="10490"/>
      </w:tabs>
      <w:rPr>
        <w:color w:val="7F7F7F" w:themeColor="text1" w:themeTint="80"/>
        <w:sz w:val="20"/>
      </w:rPr>
    </w:pPr>
    <w:r w:rsidRPr="00E00D18">
      <w:rPr>
        <w:color w:val="7F7F7F" w:themeColor="text1" w:themeTint="80"/>
        <w:sz w:val="20"/>
      </w:rPr>
      <w:t xml:space="preserve">HKSTP </w:t>
    </w:r>
    <w:r w:rsidR="002B6DCC">
      <w:rPr>
        <w:color w:val="7F7F7F" w:themeColor="text1" w:themeTint="80"/>
        <w:sz w:val="20"/>
      </w:rPr>
      <w:t xml:space="preserve">CREC </w:t>
    </w:r>
    <w:r w:rsidRPr="00E00D18">
      <w:rPr>
        <w:color w:val="7F7F7F" w:themeColor="text1" w:themeTint="80"/>
        <w:sz w:val="20"/>
      </w:rPr>
      <w:t xml:space="preserve">-- </w:t>
    </w:r>
    <w:r w:rsidRPr="00E00D18">
      <w:rPr>
        <w:rFonts w:cstheme="minorHAnsi"/>
        <w:bCs/>
        <w:color w:val="7F7F7F" w:themeColor="text1" w:themeTint="80"/>
        <w:sz w:val="20"/>
      </w:rPr>
      <w:t xml:space="preserve">Application </w:t>
    </w:r>
    <w:r w:rsidR="00E511BA" w:rsidRPr="00E00D18">
      <w:rPr>
        <w:rFonts w:cstheme="minorHAnsi"/>
        <w:bCs/>
        <w:color w:val="7F7F7F" w:themeColor="text1" w:themeTint="80"/>
        <w:sz w:val="20"/>
      </w:rPr>
      <w:t>Checklist</w:t>
    </w:r>
    <w:r w:rsidR="00D735C2" w:rsidRPr="00E00D18">
      <w:rPr>
        <w:rFonts w:cstheme="minorHAnsi"/>
        <w:bCs/>
        <w:color w:val="7F7F7F" w:themeColor="text1" w:themeTint="80"/>
        <w:sz w:val="20"/>
      </w:rPr>
      <w:t xml:space="preserve"> (</w:t>
    </w:r>
    <w:r w:rsidR="00E00D18" w:rsidRPr="00E00D18">
      <w:rPr>
        <w:rFonts w:cstheme="minorHAnsi"/>
        <w:bCs/>
        <w:color w:val="7F7F7F" w:themeColor="text1" w:themeTint="80"/>
        <w:sz w:val="20"/>
      </w:rPr>
      <w:t xml:space="preserve">version: </w:t>
    </w:r>
    <w:r w:rsidR="00D735C2" w:rsidRPr="00E00D18">
      <w:rPr>
        <w:rFonts w:cstheme="minorHAnsi"/>
        <w:bCs/>
        <w:color w:val="7F7F7F" w:themeColor="text1" w:themeTint="80"/>
        <w:sz w:val="20"/>
      </w:rPr>
      <w:t>202</w:t>
    </w:r>
    <w:r w:rsidR="002B6DCC">
      <w:rPr>
        <w:rFonts w:cstheme="minorHAnsi"/>
        <w:bCs/>
        <w:color w:val="7F7F7F" w:themeColor="text1" w:themeTint="80"/>
        <w:sz w:val="20"/>
      </w:rPr>
      <w:t>3</w:t>
    </w:r>
    <w:r w:rsidR="00D735C2" w:rsidRPr="00E00D18">
      <w:rPr>
        <w:rFonts w:cstheme="minorHAnsi"/>
        <w:bCs/>
        <w:color w:val="7F7F7F" w:themeColor="text1" w:themeTint="80"/>
        <w:sz w:val="20"/>
      </w:rPr>
      <w:t>-</w:t>
    </w:r>
    <w:r w:rsidR="00261217">
      <w:rPr>
        <w:rFonts w:cstheme="minorHAnsi"/>
        <w:bCs/>
        <w:color w:val="7F7F7F" w:themeColor="text1" w:themeTint="80"/>
        <w:sz w:val="20"/>
      </w:rPr>
      <w:t>10</w:t>
    </w:r>
    <w:r w:rsidR="00D735C2" w:rsidRPr="00E00D18">
      <w:rPr>
        <w:rFonts w:cstheme="minorHAnsi"/>
        <w:bCs/>
        <w:color w:val="7F7F7F" w:themeColor="text1" w:themeTint="80"/>
        <w:sz w:val="20"/>
      </w:rPr>
      <w:t>)</w:t>
    </w:r>
    <w:r w:rsidRPr="00E00D18">
      <w:rPr>
        <w:rFonts w:cstheme="minorHAnsi"/>
        <w:bCs/>
        <w:color w:val="7F7F7F" w:themeColor="text1" w:themeTint="80"/>
        <w:sz w:val="20"/>
      </w:rPr>
      <w:tab/>
    </w:r>
    <w:sdt>
      <w:sdtPr>
        <w:rPr>
          <w:color w:val="7F7F7F" w:themeColor="text1" w:themeTint="80"/>
          <w:sz w:val="20"/>
        </w:rPr>
        <w:id w:val="-7424118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00D18">
          <w:rPr>
            <w:noProof/>
            <w:color w:val="7F7F7F" w:themeColor="text1" w:themeTint="80"/>
            <w:sz w:val="20"/>
          </w:rPr>
          <w:t xml:space="preserve">Page </w:t>
        </w:r>
        <w:r w:rsidRPr="00E00D18">
          <w:rPr>
            <w:bCs/>
            <w:noProof/>
            <w:color w:val="7F7F7F" w:themeColor="text1" w:themeTint="80"/>
            <w:sz w:val="20"/>
          </w:rPr>
          <w:fldChar w:fldCharType="begin"/>
        </w:r>
        <w:r w:rsidRPr="00E00D18">
          <w:rPr>
            <w:bCs/>
            <w:noProof/>
            <w:color w:val="7F7F7F" w:themeColor="text1" w:themeTint="80"/>
            <w:sz w:val="20"/>
          </w:rPr>
          <w:instrText xml:space="preserve"> PAGE  \* Arabic  \* MERGEFORMAT </w:instrText>
        </w:r>
        <w:r w:rsidRPr="00E00D18">
          <w:rPr>
            <w:bCs/>
            <w:noProof/>
            <w:color w:val="7F7F7F" w:themeColor="text1" w:themeTint="80"/>
            <w:sz w:val="20"/>
          </w:rPr>
          <w:fldChar w:fldCharType="separate"/>
        </w:r>
        <w:r w:rsidR="008C4216">
          <w:rPr>
            <w:bCs/>
            <w:noProof/>
            <w:color w:val="7F7F7F" w:themeColor="text1" w:themeTint="80"/>
            <w:sz w:val="20"/>
          </w:rPr>
          <w:t>1</w:t>
        </w:r>
        <w:r w:rsidRPr="00E00D18">
          <w:rPr>
            <w:bCs/>
            <w:noProof/>
            <w:color w:val="7F7F7F" w:themeColor="text1" w:themeTint="80"/>
            <w:sz w:val="20"/>
          </w:rPr>
          <w:fldChar w:fldCharType="end"/>
        </w:r>
        <w:r w:rsidRPr="00E00D18">
          <w:rPr>
            <w:noProof/>
            <w:color w:val="7F7F7F" w:themeColor="text1" w:themeTint="80"/>
            <w:sz w:val="20"/>
          </w:rPr>
          <w:t xml:space="preserve"> of </w:t>
        </w:r>
        <w:r w:rsidRPr="00E00D18">
          <w:rPr>
            <w:bCs/>
            <w:noProof/>
            <w:color w:val="7F7F7F" w:themeColor="text1" w:themeTint="80"/>
            <w:sz w:val="20"/>
          </w:rPr>
          <w:fldChar w:fldCharType="begin"/>
        </w:r>
        <w:r w:rsidRPr="00E00D18">
          <w:rPr>
            <w:bCs/>
            <w:noProof/>
            <w:color w:val="7F7F7F" w:themeColor="text1" w:themeTint="80"/>
            <w:sz w:val="20"/>
          </w:rPr>
          <w:instrText xml:space="preserve"> NUMPAGES  \* Arabic  \* MERGEFORMAT </w:instrText>
        </w:r>
        <w:r w:rsidRPr="00E00D18">
          <w:rPr>
            <w:bCs/>
            <w:noProof/>
            <w:color w:val="7F7F7F" w:themeColor="text1" w:themeTint="80"/>
            <w:sz w:val="20"/>
          </w:rPr>
          <w:fldChar w:fldCharType="separate"/>
        </w:r>
        <w:r w:rsidR="008C4216">
          <w:rPr>
            <w:bCs/>
            <w:noProof/>
            <w:color w:val="7F7F7F" w:themeColor="text1" w:themeTint="80"/>
            <w:sz w:val="20"/>
          </w:rPr>
          <w:t>1</w:t>
        </w:r>
        <w:r w:rsidRPr="00E00D18">
          <w:rPr>
            <w:bCs/>
            <w:noProof/>
            <w:color w:val="7F7F7F" w:themeColor="text1" w:themeTint="80"/>
            <w:sz w:val="20"/>
          </w:rPr>
          <w:fldChar w:fldCharType="end"/>
        </w:r>
      </w:sdtContent>
    </w:sdt>
  </w:p>
  <w:p w14:paraId="56911F71" w14:textId="77777777" w:rsidR="004C6730" w:rsidRDefault="004C6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261F5" w14:textId="77777777" w:rsidR="00C46570" w:rsidRDefault="00C46570" w:rsidP="00B60D90">
      <w:r>
        <w:separator/>
      </w:r>
    </w:p>
  </w:footnote>
  <w:footnote w:type="continuationSeparator" w:id="0">
    <w:p w14:paraId="5BCCFAFC" w14:textId="77777777" w:rsidR="00C46570" w:rsidRDefault="00C46570" w:rsidP="00B60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DEAA0" w14:textId="757FEC3F" w:rsidR="004C6730" w:rsidRPr="004C6D3A" w:rsidRDefault="00566B61" w:rsidP="00B60D90">
    <w:pPr>
      <w:pStyle w:val="Header"/>
      <w:snapToGrid w:val="0"/>
      <w:jc w:val="right"/>
      <w:rPr>
        <w:color w:val="FF0000"/>
        <w:sz w:val="22"/>
        <w:u w:val="single"/>
      </w:rPr>
    </w:pPr>
    <w:r>
      <w:rPr>
        <w:noProof/>
      </w:rPr>
      <w:drawing>
        <wp:inline distT="0" distB="0" distL="0" distR="0" wp14:anchorId="305A4736" wp14:editId="740FB3DD">
          <wp:extent cx="1533366" cy="545911"/>
          <wp:effectExtent l="0" t="0" r="0" b="6985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846" t="21876" r="10676" b="21975"/>
                  <a:stretch/>
                </pic:blipFill>
                <pic:spPr bwMode="auto">
                  <a:xfrm>
                    <a:off x="0" y="0"/>
                    <a:ext cx="1555506" cy="5537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A0EE95E" w14:textId="77777777" w:rsidR="004C6730" w:rsidRDefault="004C6730" w:rsidP="00487F03">
    <w:pPr>
      <w:pStyle w:val="Header"/>
      <w:snapToGrid w:val="0"/>
      <w:spacing w:line="40" w:lineRule="exact"/>
      <w:jc w:val="right"/>
      <w:rPr>
        <w:sz w:val="22"/>
      </w:rPr>
    </w:pPr>
  </w:p>
  <w:p w14:paraId="16F8087E" w14:textId="77777777" w:rsidR="004C6730" w:rsidRDefault="004C6730" w:rsidP="00615594">
    <w:pPr>
      <w:pStyle w:val="Header"/>
      <w:snapToGrid w:val="0"/>
      <w:spacing w:line="12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73A93"/>
    <w:multiLevelType w:val="hybridMultilevel"/>
    <w:tmpl w:val="D11C9624"/>
    <w:lvl w:ilvl="0" w:tplc="EB56BF50">
      <w:start w:val="1"/>
      <w:numFmt w:val="decimal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" w15:restartNumberingAfterBreak="0">
    <w:nsid w:val="026924E4"/>
    <w:multiLevelType w:val="multilevel"/>
    <w:tmpl w:val="F9B06388"/>
    <w:lvl w:ilvl="0">
      <w:start w:val="1"/>
      <w:numFmt w:val="bullet"/>
      <w:lvlText w:val=""/>
      <w:lvlJc w:val="left"/>
      <w:pPr>
        <w:tabs>
          <w:tab w:val="num" w:pos="2416"/>
        </w:tabs>
        <w:ind w:left="2416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3136"/>
        </w:tabs>
        <w:ind w:left="3136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856"/>
        </w:tabs>
        <w:ind w:left="3856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4576"/>
        </w:tabs>
        <w:ind w:left="4576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296"/>
        </w:tabs>
        <w:ind w:left="5296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016"/>
        </w:tabs>
        <w:ind w:left="6016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736"/>
        </w:tabs>
        <w:ind w:left="6736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456"/>
        </w:tabs>
        <w:ind w:left="7456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176"/>
        </w:tabs>
        <w:ind w:left="8176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0130CD"/>
    <w:multiLevelType w:val="hybridMultilevel"/>
    <w:tmpl w:val="CB065D02"/>
    <w:lvl w:ilvl="0" w:tplc="04962A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C6A2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DCA01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7481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0036B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70813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C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7EB18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DB2EF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B56F6"/>
    <w:multiLevelType w:val="hybridMultilevel"/>
    <w:tmpl w:val="0BE801E6"/>
    <w:lvl w:ilvl="0" w:tplc="7ECCFBCA">
      <w:numFmt w:val="bullet"/>
      <w:lvlText w:val="-"/>
      <w:lvlJc w:val="left"/>
      <w:pPr>
        <w:ind w:left="720" w:hanging="360"/>
      </w:pPr>
      <w:rPr>
        <w:rFonts w:ascii="Calibri" w:eastAsia="PMingLiU" w:hAnsi="Calibri" w:cs="Times New Roman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3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3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2233E"/>
    <w:multiLevelType w:val="hybridMultilevel"/>
    <w:tmpl w:val="10A636B2"/>
    <w:lvl w:ilvl="0" w:tplc="B8DC65F2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8473D"/>
    <w:multiLevelType w:val="hybridMultilevel"/>
    <w:tmpl w:val="6ED8F0D0"/>
    <w:lvl w:ilvl="0" w:tplc="5D1A14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467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A6A70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50E2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10C98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7C2B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ECA9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AC60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ECC22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D5232"/>
    <w:multiLevelType w:val="hybridMultilevel"/>
    <w:tmpl w:val="217040EE"/>
    <w:lvl w:ilvl="0" w:tplc="7BB2F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4AE6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967E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2E9C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525C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8C76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86D8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4223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58DD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45E09C4"/>
    <w:multiLevelType w:val="hybridMultilevel"/>
    <w:tmpl w:val="38D496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B81EC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C186BC5"/>
    <w:multiLevelType w:val="hybridMultilevel"/>
    <w:tmpl w:val="FCFE67BC"/>
    <w:lvl w:ilvl="0" w:tplc="7D4EB602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0437460"/>
    <w:multiLevelType w:val="hybridMultilevel"/>
    <w:tmpl w:val="78C6D68A"/>
    <w:lvl w:ilvl="0" w:tplc="F3F46C5C">
      <w:start w:val="1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29A373C"/>
    <w:multiLevelType w:val="multilevel"/>
    <w:tmpl w:val="82F2ECF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i w:val="0"/>
        <w:sz w:val="24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4574A52"/>
    <w:multiLevelType w:val="hybridMultilevel"/>
    <w:tmpl w:val="A0543272"/>
    <w:lvl w:ilvl="0" w:tplc="8282552A">
      <w:start w:val="8"/>
      <w:numFmt w:val="upp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28005451"/>
    <w:multiLevelType w:val="hybridMultilevel"/>
    <w:tmpl w:val="32647C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3D5167"/>
    <w:multiLevelType w:val="hybridMultilevel"/>
    <w:tmpl w:val="3836FFD4"/>
    <w:lvl w:ilvl="0" w:tplc="3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2B3726A2"/>
    <w:multiLevelType w:val="hybridMultilevel"/>
    <w:tmpl w:val="7E0E4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E3D2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2E81596A"/>
    <w:multiLevelType w:val="hybridMultilevel"/>
    <w:tmpl w:val="10A636B2"/>
    <w:lvl w:ilvl="0" w:tplc="B8DC65F2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F96C38"/>
    <w:multiLevelType w:val="hybridMultilevel"/>
    <w:tmpl w:val="EA14BAA6"/>
    <w:lvl w:ilvl="0" w:tplc="F0D480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E489E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C923C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AA48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DAB18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2A077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6634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3636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F1A85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356D9A"/>
    <w:multiLevelType w:val="hybridMultilevel"/>
    <w:tmpl w:val="3F540658"/>
    <w:lvl w:ilvl="0" w:tplc="D012D7B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92136"/>
    <w:multiLevelType w:val="hybridMultilevel"/>
    <w:tmpl w:val="A5B0E23C"/>
    <w:lvl w:ilvl="0" w:tplc="6AC473B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07294B"/>
    <w:multiLevelType w:val="hybridMultilevel"/>
    <w:tmpl w:val="81C25A5C"/>
    <w:lvl w:ilvl="0" w:tplc="E1D693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2D4CAD"/>
    <w:multiLevelType w:val="hybridMultilevel"/>
    <w:tmpl w:val="4E568838"/>
    <w:lvl w:ilvl="0" w:tplc="8EB2AF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952AE3"/>
    <w:multiLevelType w:val="hybridMultilevel"/>
    <w:tmpl w:val="59989A92"/>
    <w:lvl w:ilvl="0" w:tplc="AE848164">
      <w:start w:val="1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333101"/>
    <w:multiLevelType w:val="hybridMultilevel"/>
    <w:tmpl w:val="57C20AFC"/>
    <w:lvl w:ilvl="0" w:tplc="D494CA94">
      <w:start w:val="1"/>
      <w:numFmt w:val="decimal"/>
      <w:lvlText w:val="%1."/>
      <w:lvlJc w:val="left"/>
      <w:pPr>
        <w:ind w:left="1036" w:hanging="360"/>
      </w:pPr>
      <w:rPr>
        <w:rFonts w:ascii="Calibri" w:hAnsi="Calibri" w:cs="Calibri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756" w:hanging="360"/>
      </w:pPr>
    </w:lvl>
    <w:lvl w:ilvl="2" w:tplc="0409001B" w:tentative="1">
      <w:start w:val="1"/>
      <w:numFmt w:val="lowerRoman"/>
      <w:lvlText w:val="%3."/>
      <w:lvlJc w:val="right"/>
      <w:pPr>
        <w:ind w:left="2476" w:hanging="180"/>
      </w:pPr>
    </w:lvl>
    <w:lvl w:ilvl="3" w:tplc="0409000F" w:tentative="1">
      <w:start w:val="1"/>
      <w:numFmt w:val="decimal"/>
      <w:lvlText w:val="%4."/>
      <w:lvlJc w:val="left"/>
      <w:pPr>
        <w:ind w:left="3196" w:hanging="360"/>
      </w:pPr>
    </w:lvl>
    <w:lvl w:ilvl="4" w:tplc="04090019" w:tentative="1">
      <w:start w:val="1"/>
      <w:numFmt w:val="lowerLetter"/>
      <w:lvlText w:val="%5."/>
      <w:lvlJc w:val="left"/>
      <w:pPr>
        <w:ind w:left="3916" w:hanging="360"/>
      </w:pPr>
    </w:lvl>
    <w:lvl w:ilvl="5" w:tplc="0409001B" w:tentative="1">
      <w:start w:val="1"/>
      <w:numFmt w:val="lowerRoman"/>
      <w:lvlText w:val="%6."/>
      <w:lvlJc w:val="right"/>
      <w:pPr>
        <w:ind w:left="4636" w:hanging="180"/>
      </w:pPr>
    </w:lvl>
    <w:lvl w:ilvl="6" w:tplc="0409000F" w:tentative="1">
      <w:start w:val="1"/>
      <w:numFmt w:val="decimal"/>
      <w:lvlText w:val="%7."/>
      <w:lvlJc w:val="left"/>
      <w:pPr>
        <w:ind w:left="5356" w:hanging="360"/>
      </w:pPr>
    </w:lvl>
    <w:lvl w:ilvl="7" w:tplc="04090019" w:tentative="1">
      <w:start w:val="1"/>
      <w:numFmt w:val="lowerLetter"/>
      <w:lvlText w:val="%8."/>
      <w:lvlJc w:val="left"/>
      <w:pPr>
        <w:ind w:left="6076" w:hanging="360"/>
      </w:pPr>
    </w:lvl>
    <w:lvl w:ilvl="8" w:tplc="0409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25" w15:restartNumberingAfterBreak="0">
    <w:nsid w:val="4E8B7F5F"/>
    <w:multiLevelType w:val="hybridMultilevel"/>
    <w:tmpl w:val="897CDC3A"/>
    <w:lvl w:ilvl="0" w:tplc="87F415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78D20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9540D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98D4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BFA41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B7CCD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06D2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D6E556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9B8E5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422173"/>
    <w:multiLevelType w:val="hybridMultilevel"/>
    <w:tmpl w:val="D64CB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584E3D"/>
    <w:multiLevelType w:val="hybridMultilevel"/>
    <w:tmpl w:val="97646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0577D8"/>
    <w:multiLevelType w:val="hybridMultilevel"/>
    <w:tmpl w:val="81C25A5C"/>
    <w:lvl w:ilvl="0" w:tplc="E1D693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652AAA"/>
    <w:multiLevelType w:val="hybridMultilevel"/>
    <w:tmpl w:val="2E04AE44"/>
    <w:lvl w:ilvl="0" w:tplc="AFF28732">
      <w:start w:val="3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5C2B18"/>
    <w:multiLevelType w:val="hybridMultilevel"/>
    <w:tmpl w:val="DE58657A"/>
    <w:lvl w:ilvl="0" w:tplc="04090001">
      <w:start w:val="1"/>
      <w:numFmt w:val="bullet"/>
      <w:lvlText w:val=""/>
      <w:lvlJc w:val="left"/>
      <w:pPr>
        <w:ind w:left="11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31" w15:restartNumberingAfterBreak="0">
    <w:nsid w:val="68957037"/>
    <w:multiLevelType w:val="hybridMultilevel"/>
    <w:tmpl w:val="9DB6F5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C443D50"/>
    <w:multiLevelType w:val="hybridMultilevel"/>
    <w:tmpl w:val="EB1E9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1A158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276627B"/>
    <w:multiLevelType w:val="hybridMultilevel"/>
    <w:tmpl w:val="509279D6"/>
    <w:lvl w:ilvl="0" w:tplc="AE5C73E4">
      <w:start w:val="1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65909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67833C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776D5952"/>
    <w:multiLevelType w:val="hybridMultilevel"/>
    <w:tmpl w:val="787C88E4"/>
    <w:lvl w:ilvl="0" w:tplc="26EA6B80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76E111C"/>
    <w:multiLevelType w:val="hybridMultilevel"/>
    <w:tmpl w:val="095A2C4E"/>
    <w:lvl w:ilvl="0" w:tplc="F3885678">
      <w:start w:val="1"/>
      <w:numFmt w:val="lowerRoman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C74519"/>
    <w:multiLevelType w:val="hybridMultilevel"/>
    <w:tmpl w:val="51E4FEBC"/>
    <w:lvl w:ilvl="0" w:tplc="7FAA3ADC">
      <w:numFmt w:val="bullet"/>
      <w:lvlText w:val=""/>
      <w:lvlJc w:val="left"/>
      <w:pPr>
        <w:ind w:left="2757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3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17" w:hanging="360"/>
      </w:pPr>
      <w:rPr>
        <w:rFonts w:ascii="Wingdings" w:hAnsi="Wingdings" w:hint="default"/>
      </w:rPr>
    </w:lvl>
  </w:abstractNum>
  <w:num w:numId="1" w16cid:durableId="320737428">
    <w:abstractNumId w:val="24"/>
  </w:num>
  <w:num w:numId="2" w16cid:durableId="1963146549">
    <w:abstractNumId w:val="38"/>
  </w:num>
  <w:num w:numId="3" w16cid:durableId="341248577">
    <w:abstractNumId w:val="30"/>
  </w:num>
  <w:num w:numId="4" w16cid:durableId="1463037845">
    <w:abstractNumId w:val="17"/>
  </w:num>
  <w:num w:numId="5" w16cid:durableId="905412254">
    <w:abstractNumId w:val="4"/>
  </w:num>
  <w:num w:numId="6" w16cid:durableId="1602832505">
    <w:abstractNumId w:val="15"/>
  </w:num>
  <w:num w:numId="7" w16cid:durableId="477572501">
    <w:abstractNumId w:val="11"/>
  </w:num>
  <w:num w:numId="8" w16cid:durableId="1313801353">
    <w:abstractNumId w:val="16"/>
  </w:num>
  <w:num w:numId="9" w16cid:durableId="1586456566">
    <w:abstractNumId w:val="33"/>
  </w:num>
  <w:num w:numId="10" w16cid:durableId="407768997">
    <w:abstractNumId w:val="8"/>
  </w:num>
  <w:num w:numId="11" w16cid:durableId="524825827">
    <w:abstractNumId w:val="36"/>
  </w:num>
  <w:num w:numId="12" w16cid:durableId="1716543439">
    <w:abstractNumId w:val="35"/>
  </w:num>
  <w:num w:numId="13" w16cid:durableId="1963682186">
    <w:abstractNumId w:val="11"/>
    <w:lvlOverride w:ilvl="0">
      <w:startOverride w:val="4"/>
    </w:lvlOverride>
  </w:num>
  <w:num w:numId="14" w16cid:durableId="1960839815">
    <w:abstractNumId w:val="18"/>
  </w:num>
  <w:num w:numId="15" w16cid:durableId="838885158">
    <w:abstractNumId w:val="2"/>
  </w:num>
  <w:num w:numId="16" w16cid:durableId="2045248359">
    <w:abstractNumId w:val="25"/>
  </w:num>
  <w:num w:numId="17" w16cid:durableId="130368055">
    <w:abstractNumId w:val="5"/>
  </w:num>
  <w:num w:numId="18" w16cid:durableId="1640726291">
    <w:abstractNumId w:val="26"/>
  </w:num>
  <w:num w:numId="19" w16cid:durableId="648901888">
    <w:abstractNumId w:val="31"/>
  </w:num>
  <w:num w:numId="20" w16cid:durableId="865947807">
    <w:abstractNumId w:val="0"/>
  </w:num>
  <w:num w:numId="21" w16cid:durableId="1970042510">
    <w:abstractNumId w:val="13"/>
  </w:num>
  <w:num w:numId="22" w16cid:durableId="1466199166">
    <w:abstractNumId w:val="32"/>
  </w:num>
  <w:num w:numId="23" w16cid:durableId="246623099">
    <w:abstractNumId w:val="22"/>
  </w:num>
  <w:num w:numId="24" w16cid:durableId="136381887">
    <w:abstractNumId w:val="12"/>
  </w:num>
  <w:num w:numId="25" w16cid:durableId="953898497">
    <w:abstractNumId w:val="9"/>
  </w:num>
  <w:num w:numId="26" w16cid:durableId="411396483">
    <w:abstractNumId w:val="37"/>
  </w:num>
  <w:num w:numId="27" w16cid:durableId="445931474">
    <w:abstractNumId w:val="34"/>
  </w:num>
  <w:num w:numId="28" w16cid:durableId="1309555298">
    <w:abstractNumId w:val="23"/>
  </w:num>
  <w:num w:numId="29" w16cid:durableId="1829856007">
    <w:abstractNumId w:val="10"/>
  </w:num>
  <w:num w:numId="30" w16cid:durableId="1139349040">
    <w:abstractNumId w:val="7"/>
  </w:num>
  <w:num w:numId="31" w16cid:durableId="1352873578">
    <w:abstractNumId w:val="20"/>
  </w:num>
  <w:num w:numId="32" w16cid:durableId="1488859081">
    <w:abstractNumId w:val="19"/>
  </w:num>
  <w:num w:numId="33" w16cid:durableId="963196792">
    <w:abstractNumId w:val="27"/>
  </w:num>
  <w:num w:numId="34" w16cid:durableId="416440077">
    <w:abstractNumId w:val="28"/>
  </w:num>
  <w:num w:numId="35" w16cid:durableId="2019379213">
    <w:abstractNumId w:val="21"/>
  </w:num>
  <w:num w:numId="36" w16cid:durableId="2072724981">
    <w:abstractNumId w:val="1"/>
  </w:num>
  <w:num w:numId="37" w16cid:durableId="946546335">
    <w:abstractNumId w:val="39"/>
  </w:num>
  <w:num w:numId="38" w16cid:durableId="1269125194">
    <w:abstractNumId w:val="29"/>
  </w:num>
  <w:num w:numId="39" w16cid:durableId="86653931">
    <w:abstractNumId w:val="14"/>
  </w:num>
  <w:num w:numId="40" w16cid:durableId="2030449589">
    <w:abstractNumId w:val="3"/>
  </w:num>
  <w:num w:numId="41" w16cid:durableId="12715485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ocumentProtection w:edit="forms" w:formatting="1" w:enforcement="0"/>
  <w:defaultTabStop w:val="482"/>
  <w:drawingGridHorizontalSpacing w:val="12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TQ3MzGzMDU1MDNR0lEKTi0uzszPAykwrAUAIOwxZCwAAAA="/>
  </w:docVars>
  <w:rsids>
    <w:rsidRoot w:val="00444C00"/>
    <w:rsid w:val="00002CBE"/>
    <w:rsid w:val="00003001"/>
    <w:rsid w:val="00006728"/>
    <w:rsid w:val="000126A6"/>
    <w:rsid w:val="000252B5"/>
    <w:rsid w:val="0002547D"/>
    <w:rsid w:val="000269D5"/>
    <w:rsid w:val="00033332"/>
    <w:rsid w:val="00033AFD"/>
    <w:rsid w:val="00042F19"/>
    <w:rsid w:val="0006428C"/>
    <w:rsid w:val="000710DC"/>
    <w:rsid w:val="00072401"/>
    <w:rsid w:val="000733A3"/>
    <w:rsid w:val="00075A09"/>
    <w:rsid w:val="0007749F"/>
    <w:rsid w:val="0008001A"/>
    <w:rsid w:val="00085DDF"/>
    <w:rsid w:val="00085FDF"/>
    <w:rsid w:val="00090683"/>
    <w:rsid w:val="00095293"/>
    <w:rsid w:val="000A013C"/>
    <w:rsid w:val="000A02F0"/>
    <w:rsid w:val="000A36B6"/>
    <w:rsid w:val="000A69D5"/>
    <w:rsid w:val="000B0BD1"/>
    <w:rsid w:val="000C5D95"/>
    <w:rsid w:val="000D1BD6"/>
    <w:rsid w:val="000E4CF2"/>
    <w:rsid w:val="000E5629"/>
    <w:rsid w:val="000F0848"/>
    <w:rsid w:val="0010207D"/>
    <w:rsid w:val="00110683"/>
    <w:rsid w:val="00117AC0"/>
    <w:rsid w:val="001217E0"/>
    <w:rsid w:val="00125CB8"/>
    <w:rsid w:val="00127A72"/>
    <w:rsid w:val="001341E2"/>
    <w:rsid w:val="00143879"/>
    <w:rsid w:val="00145113"/>
    <w:rsid w:val="00153B7E"/>
    <w:rsid w:val="0015493F"/>
    <w:rsid w:val="001638AE"/>
    <w:rsid w:val="001664E0"/>
    <w:rsid w:val="00166B0D"/>
    <w:rsid w:val="0016780F"/>
    <w:rsid w:val="0017028C"/>
    <w:rsid w:val="00170664"/>
    <w:rsid w:val="00174A39"/>
    <w:rsid w:val="0018496C"/>
    <w:rsid w:val="00192DBF"/>
    <w:rsid w:val="00196E80"/>
    <w:rsid w:val="00197D09"/>
    <w:rsid w:val="001A07DF"/>
    <w:rsid w:val="001B321C"/>
    <w:rsid w:val="001B43CF"/>
    <w:rsid w:val="001C139B"/>
    <w:rsid w:val="001C19F4"/>
    <w:rsid w:val="001C238B"/>
    <w:rsid w:val="001C73B6"/>
    <w:rsid w:val="001D0658"/>
    <w:rsid w:val="001D3E0A"/>
    <w:rsid w:val="001D43A8"/>
    <w:rsid w:val="001D5019"/>
    <w:rsid w:val="001D591E"/>
    <w:rsid w:val="001D7E9C"/>
    <w:rsid w:val="001E6B54"/>
    <w:rsid w:val="001E6D04"/>
    <w:rsid w:val="001F2EF3"/>
    <w:rsid w:val="001F51D7"/>
    <w:rsid w:val="0020734C"/>
    <w:rsid w:val="00207B3F"/>
    <w:rsid w:val="00210AF8"/>
    <w:rsid w:val="00217369"/>
    <w:rsid w:val="00217BBC"/>
    <w:rsid w:val="0022363B"/>
    <w:rsid w:val="00225FC5"/>
    <w:rsid w:val="00231A2A"/>
    <w:rsid w:val="00234712"/>
    <w:rsid w:val="00235533"/>
    <w:rsid w:val="002461A9"/>
    <w:rsid w:val="00251D2F"/>
    <w:rsid w:val="00261217"/>
    <w:rsid w:val="00265A61"/>
    <w:rsid w:val="00267F6A"/>
    <w:rsid w:val="002708B7"/>
    <w:rsid w:val="00271D41"/>
    <w:rsid w:val="0027447D"/>
    <w:rsid w:val="00280463"/>
    <w:rsid w:val="0028203D"/>
    <w:rsid w:val="00287425"/>
    <w:rsid w:val="002A5162"/>
    <w:rsid w:val="002B0456"/>
    <w:rsid w:val="002B3EA4"/>
    <w:rsid w:val="002B4492"/>
    <w:rsid w:val="002B6DCC"/>
    <w:rsid w:val="002B7790"/>
    <w:rsid w:val="002D3085"/>
    <w:rsid w:val="002D3AE0"/>
    <w:rsid w:val="002E050F"/>
    <w:rsid w:val="002F0617"/>
    <w:rsid w:val="00301FDD"/>
    <w:rsid w:val="003249EB"/>
    <w:rsid w:val="003425B8"/>
    <w:rsid w:val="00342A91"/>
    <w:rsid w:val="00350273"/>
    <w:rsid w:val="003511B2"/>
    <w:rsid w:val="003655AF"/>
    <w:rsid w:val="0036728F"/>
    <w:rsid w:val="00374B03"/>
    <w:rsid w:val="003762DB"/>
    <w:rsid w:val="00386C98"/>
    <w:rsid w:val="003A48F3"/>
    <w:rsid w:val="003B3022"/>
    <w:rsid w:val="003B6809"/>
    <w:rsid w:val="003C7E4A"/>
    <w:rsid w:val="003D0EF1"/>
    <w:rsid w:val="003D141C"/>
    <w:rsid w:val="003D3491"/>
    <w:rsid w:val="003D40EF"/>
    <w:rsid w:val="003D6122"/>
    <w:rsid w:val="003E0DB6"/>
    <w:rsid w:val="003E1654"/>
    <w:rsid w:val="003E237E"/>
    <w:rsid w:val="003E474C"/>
    <w:rsid w:val="003F5A4D"/>
    <w:rsid w:val="003F7C1A"/>
    <w:rsid w:val="004035FC"/>
    <w:rsid w:val="00404E68"/>
    <w:rsid w:val="00415F1E"/>
    <w:rsid w:val="00420084"/>
    <w:rsid w:val="00420096"/>
    <w:rsid w:val="00420E41"/>
    <w:rsid w:val="004217A4"/>
    <w:rsid w:val="00422940"/>
    <w:rsid w:val="00425318"/>
    <w:rsid w:val="004338AD"/>
    <w:rsid w:val="00435D9D"/>
    <w:rsid w:val="0044147A"/>
    <w:rsid w:val="00442C22"/>
    <w:rsid w:val="00443B5C"/>
    <w:rsid w:val="00444C00"/>
    <w:rsid w:val="00451AE5"/>
    <w:rsid w:val="00457AA8"/>
    <w:rsid w:val="00462B1A"/>
    <w:rsid w:val="00464CE6"/>
    <w:rsid w:val="004651FB"/>
    <w:rsid w:val="004672FD"/>
    <w:rsid w:val="004675B7"/>
    <w:rsid w:val="00470E69"/>
    <w:rsid w:val="00471BC9"/>
    <w:rsid w:val="00473107"/>
    <w:rsid w:val="004763FF"/>
    <w:rsid w:val="00485427"/>
    <w:rsid w:val="00486505"/>
    <w:rsid w:val="0048681B"/>
    <w:rsid w:val="00487F03"/>
    <w:rsid w:val="004927B2"/>
    <w:rsid w:val="00497E3F"/>
    <w:rsid w:val="004A1409"/>
    <w:rsid w:val="004A3E2B"/>
    <w:rsid w:val="004A46AC"/>
    <w:rsid w:val="004B17EB"/>
    <w:rsid w:val="004C6730"/>
    <w:rsid w:val="004C6D3A"/>
    <w:rsid w:val="004D3009"/>
    <w:rsid w:val="004E54A0"/>
    <w:rsid w:val="004E7E76"/>
    <w:rsid w:val="005071D9"/>
    <w:rsid w:val="0051678E"/>
    <w:rsid w:val="00521B4A"/>
    <w:rsid w:val="00524675"/>
    <w:rsid w:val="00531C9F"/>
    <w:rsid w:val="00532A67"/>
    <w:rsid w:val="00546AEE"/>
    <w:rsid w:val="00547C48"/>
    <w:rsid w:val="005506B2"/>
    <w:rsid w:val="00553822"/>
    <w:rsid w:val="0055491F"/>
    <w:rsid w:val="0056093B"/>
    <w:rsid w:val="00560E87"/>
    <w:rsid w:val="005627EA"/>
    <w:rsid w:val="005636DF"/>
    <w:rsid w:val="00565D83"/>
    <w:rsid w:val="00566083"/>
    <w:rsid w:val="00566B61"/>
    <w:rsid w:val="0058145B"/>
    <w:rsid w:val="00583EC7"/>
    <w:rsid w:val="00592207"/>
    <w:rsid w:val="00597952"/>
    <w:rsid w:val="005A1074"/>
    <w:rsid w:val="005A11DA"/>
    <w:rsid w:val="005A2133"/>
    <w:rsid w:val="005A7608"/>
    <w:rsid w:val="005B18AB"/>
    <w:rsid w:val="005B3889"/>
    <w:rsid w:val="005B4A73"/>
    <w:rsid w:val="005B6066"/>
    <w:rsid w:val="005B7436"/>
    <w:rsid w:val="005C299F"/>
    <w:rsid w:val="005C368B"/>
    <w:rsid w:val="005D2062"/>
    <w:rsid w:val="005D3F28"/>
    <w:rsid w:val="005D4657"/>
    <w:rsid w:val="005D53DB"/>
    <w:rsid w:val="005D54FB"/>
    <w:rsid w:val="005E008E"/>
    <w:rsid w:val="005E1047"/>
    <w:rsid w:val="005E4FC4"/>
    <w:rsid w:val="005F1A19"/>
    <w:rsid w:val="005F3C09"/>
    <w:rsid w:val="005F4F68"/>
    <w:rsid w:val="005F4FEB"/>
    <w:rsid w:val="00601C4C"/>
    <w:rsid w:val="006061BF"/>
    <w:rsid w:val="00615594"/>
    <w:rsid w:val="00617931"/>
    <w:rsid w:val="00634333"/>
    <w:rsid w:val="006364AB"/>
    <w:rsid w:val="006434B8"/>
    <w:rsid w:val="006531EC"/>
    <w:rsid w:val="00655DBF"/>
    <w:rsid w:val="00661694"/>
    <w:rsid w:val="006640AA"/>
    <w:rsid w:val="00670874"/>
    <w:rsid w:val="0067115D"/>
    <w:rsid w:val="0067187A"/>
    <w:rsid w:val="006726A2"/>
    <w:rsid w:val="00677679"/>
    <w:rsid w:val="00697649"/>
    <w:rsid w:val="006A4162"/>
    <w:rsid w:val="006A6D79"/>
    <w:rsid w:val="006B0886"/>
    <w:rsid w:val="006B335A"/>
    <w:rsid w:val="006B45F8"/>
    <w:rsid w:val="006C2376"/>
    <w:rsid w:val="006D23DB"/>
    <w:rsid w:val="006D47EC"/>
    <w:rsid w:val="006E15F5"/>
    <w:rsid w:val="006E4D94"/>
    <w:rsid w:val="006E50F8"/>
    <w:rsid w:val="006F1F20"/>
    <w:rsid w:val="00705664"/>
    <w:rsid w:val="007103CC"/>
    <w:rsid w:val="00713A08"/>
    <w:rsid w:val="00716BDD"/>
    <w:rsid w:val="00734972"/>
    <w:rsid w:val="00737DDA"/>
    <w:rsid w:val="00741E9B"/>
    <w:rsid w:val="00743FCB"/>
    <w:rsid w:val="00744EAC"/>
    <w:rsid w:val="00746C1F"/>
    <w:rsid w:val="0075462F"/>
    <w:rsid w:val="007562F5"/>
    <w:rsid w:val="00756463"/>
    <w:rsid w:val="00767F74"/>
    <w:rsid w:val="0077244E"/>
    <w:rsid w:val="00780F68"/>
    <w:rsid w:val="00787123"/>
    <w:rsid w:val="00795618"/>
    <w:rsid w:val="007A653F"/>
    <w:rsid w:val="007B2D40"/>
    <w:rsid w:val="007B41E1"/>
    <w:rsid w:val="007B55D6"/>
    <w:rsid w:val="007C0819"/>
    <w:rsid w:val="007C142B"/>
    <w:rsid w:val="007C4865"/>
    <w:rsid w:val="007C524A"/>
    <w:rsid w:val="007D0BD3"/>
    <w:rsid w:val="007D68DA"/>
    <w:rsid w:val="007E0542"/>
    <w:rsid w:val="007E1503"/>
    <w:rsid w:val="007E2B52"/>
    <w:rsid w:val="007E5E28"/>
    <w:rsid w:val="007E7D35"/>
    <w:rsid w:val="007F2AB3"/>
    <w:rsid w:val="007F417F"/>
    <w:rsid w:val="007F6388"/>
    <w:rsid w:val="00802D70"/>
    <w:rsid w:val="00804275"/>
    <w:rsid w:val="00810155"/>
    <w:rsid w:val="00810CCB"/>
    <w:rsid w:val="00814768"/>
    <w:rsid w:val="00821754"/>
    <w:rsid w:val="00822DA3"/>
    <w:rsid w:val="00822F6F"/>
    <w:rsid w:val="008230B7"/>
    <w:rsid w:val="00824FF3"/>
    <w:rsid w:val="0082639E"/>
    <w:rsid w:val="00826A82"/>
    <w:rsid w:val="00841DD6"/>
    <w:rsid w:val="00850D9A"/>
    <w:rsid w:val="0085229D"/>
    <w:rsid w:val="00853556"/>
    <w:rsid w:val="00855B73"/>
    <w:rsid w:val="008570F2"/>
    <w:rsid w:val="008629D4"/>
    <w:rsid w:val="00862B76"/>
    <w:rsid w:val="00863194"/>
    <w:rsid w:val="008750F4"/>
    <w:rsid w:val="008759B1"/>
    <w:rsid w:val="00883B46"/>
    <w:rsid w:val="00884552"/>
    <w:rsid w:val="00887E0A"/>
    <w:rsid w:val="00893B74"/>
    <w:rsid w:val="008A0672"/>
    <w:rsid w:val="008B1B4E"/>
    <w:rsid w:val="008B40C0"/>
    <w:rsid w:val="008B4DCB"/>
    <w:rsid w:val="008C02E4"/>
    <w:rsid w:val="008C0C5B"/>
    <w:rsid w:val="008C4216"/>
    <w:rsid w:val="008C6B1C"/>
    <w:rsid w:val="008D5BE2"/>
    <w:rsid w:val="008E0ABB"/>
    <w:rsid w:val="008E7D9B"/>
    <w:rsid w:val="008F086A"/>
    <w:rsid w:val="008F09C3"/>
    <w:rsid w:val="00906529"/>
    <w:rsid w:val="00910FA7"/>
    <w:rsid w:val="009113CF"/>
    <w:rsid w:val="00915AC6"/>
    <w:rsid w:val="00922D9E"/>
    <w:rsid w:val="009259C2"/>
    <w:rsid w:val="00926161"/>
    <w:rsid w:val="00926A68"/>
    <w:rsid w:val="009300B4"/>
    <w:rsid w:val="00933947"/>
    <w:rsid w:val="00934EF8"/>
    <w:rsid w:val="00937145"/>
    <w:rsid w:val="00942E62"/>
    <w:rsid w:val="00944345"/>
    <w:rsid w:val="00944A12"/>
    <w:rsid w:val="00947E40"/>
    <w:rsid w:val="00950139"/>
    <w:rsid w:val="0095172C"/>
    <w:rsid w:val="00957F17"/>
    <w:rsid w:val="00960CD9"/>
    <w:rsid w:val="009622F6"/>
    <w:rsid w:val="009662AA"/>
    <w:rsid w:val="00973C86"/>
    <w:rsid w:val="0097444D"/>
    <w:rsid w:val="0097670E"/>
    <w:rsid w:val="00981782"/>
    <w:rsid w:val="00981EA4"/>
    <w:rsid w:val="0098306B"/>
    <w:rsid w:val="00984413"/>
    <w:rsid w:val="00986042"/>
    <w:rsid w:val="00991151"/>
    <w:rsid w:val="009956C4"/>
    <w:rsid w:val="009958A0"/>
    <w:rsid w:val="00997EF0"/>
    <w:rsid w:val="009B6E71"/>
    <w:rsid w:val="009C0A12"/>
    <w:rsid w:val="009C1AE9"/>
    <w:rsid w:val="009C41BD"/>
    <w:rsid w:val="009D2C7F"/>
    <w:rsid w:val="009D42DB"/>
    <w:rsid w:val="009D60C6"/>
    <w:rsid w:val="009D626A"/>
    <w:rsid w:val="009D7D33"/>
    <w:rsid w:val="009E006B"/>
    <w:rsid w:val="009F0CA1"/>
    <w:rsid w:val="009F3759"/>
    <w:rsid w:val="009F791E"/>
    <w:rsid w:val="00A02F83"/>
    <w:rsid w:val="00A04774"/>
    <w:rsid w:val="00A11B81"/>
    <w:rsid w:val="00A16E8E"/>
    <w:rsid w:val="00A20492"/>
    <w:rsid w:val="00A209E1"/>
    <w:rsid w:val="00A212BF"/>
    <w:rsid w:val="00A240D3"/>
    <w:rsid w:val="00A26246"/>
    <w:rsid w:val="00A2704A"/>
    <w:rsid w:val="00A37C18"/>
    <w:rsid w:val="00A43B4E"/>
    <w:rsid w:val="00A450FE"/>
    <w:rsid w:val="00A459A4"/>
    <w:rsid w:val="00A5046C"/>
    <w:rsid w:val="00A5194A"/>
    <w:rsid w:val="00A528FD"/>
    <w:rsid w:val="00A55265"/>
    <w:rsid w:val="00A55A75"/>
    <w:rsid w:val="00A67DC5"/>
    <w:rsid w:val="00A74A4A"/>
    <w:rsid w:val="00A76058"/>
    <w:rsid w:val="00A762ED"/>
    <w:rsid w:val="00A762FC"/>
    <w:rsid w:val="00A91316"/>
    <w:rsid w:val="00A92C9F"/>
    <w:rsid w:val="00AA0A00"/>
    <w:rsid w:val="00AA1CB8"/>
    <w:rsid w:val="00AA3672"/>
    <w:rsid w:val="00AA7B65"/>
    <w:rsid w:val="00AB40B4"/>
    <w:rsid w:val="00AC1DC6"/>
    <w:rsid w:val="00AC7169"/>
    <w:rsid w:val="00AC7483"/>
    <w:rsid w:val="00AD1AA3"/>
    <w:rsid w:val="00AD2149"/>
    <w:rsid w:val="00AD4B20"/>
    <w:rsid w:val="00AE0100"/>
    <w:rsid w:val="00AE474E"/>
    <w:rsid w:val="00B00176"/>
    <w:rsid w:val="00B0112E"/>
    <w:rsid w:val="00B03C1D"/>
    <w:rsid w:val="00B0751E"/>
    <w:rsid w:val="00B1030C"/>
    <w:rsid w:val="00B14AD1"/>
    <w:rsid w:val="00B1658F"/>
    <w:rsid w:val="00B1774A"/>
    <w:rsid w:val="00B21A92"/>
    <w:rsid w:val="00B3033C"/>
    <w:rsid w:val="00B30D18"/>
    <w:rsid w:val="00B31753"/>
    <w:rsid w:val="00B37630"/>
    <w:rsid w:val="00B402A8"/>
    <w:rsid w:val="00B54C57"/>
    <w:rsid w:val="00B569A0"/>
    <w:rsid w:val="00B60D90"/>
    <w:rsid w:val="00B63726"/>
    <w:rsid w:val="00B639E3"/>
    <w:rsid w:val="00B72E29"/>
    <w:rsid w:val="00B74716"/>
    <w:rsid w:val="00B862BB"/>
    <w:rsid w:val="00B958DC"/>
    <w:rsid w:val="00BA7D42"/>
    <w:rsid w:val="00BD161A"/>
    <w:rsid w:val="00BD50A1"/>
    <w:rsid w:val="00BE731F"/>
    <w:rsid w:val="00BF2578"/>
    <w:rsid w:val="00BF3D55"/>
    <w:rsid w:val="00BF51AD"/>
    <w:rsid w:val="00BF5F79"/>
    <w:rsid w:val="00C07256"/>
    <w:rsid w:val="00C10B1B"/>
    <w:rsid w:val="00C12463"/>
    <w:rsid w:val="00C12C7C"/>
    <w:rsid w:val="00C1778C"/>
    <w:rsid w:val="00C2186D"/>
    <w:rsid w:val="00C250AF"/>
    <w:rsid w:val="00C25FFB"/>
    <w:rsid w:val="00C30542"/>
    <w:rsid w:val="00C43873"/>
    <w:rsid w:val="00C4566F"/>
    <w:rsid w:val="00C46570"/>
    <w:rsid w:val="00C5004E"/>
    <w:rsid w:val="00C548B3"/>
    <w:rsid w:val="00C6031F"/>
    <w:rsid w:val="00C64203"/>
    <w:rsid w:val="00C669CA"/>
    <w:rsid w:val="00C66EEF"/>
    <w:rsid w:val="00C70A74"/>
    <w:rsid w:val="00C72CDE"/>
    <w:rsid w:val="00C74577"/>
    <w:rsid w:val="00C814BF"/>
    <w:rsid w:val="00C81DD9"/>
    <w:rsid w:val="00C839F1"/>
    <w:rsid w:val="00C83BD2"/>
    <w:rsid w:val="00C86A75"/>
    <w:rsid w:val="00CA2852"/>
    <w:rsid w:val="00CB1EFC"/>
    <w:rsid w:val="00CB4467"/>
    <w:rsid w:val="00CC21BD"/>
    <w:rsid w:val="00CC5F98"/>
    <w:rsid w:val="00CD5E39"/>
    <w:rsid w:val="00CE3A68"/>
    <w:rsid w:val="00D00B6A"/>
    <w:rsid w:val="00D02387"/>
    <w:rsid w:val="00D029AD"/>
    <w:rsid w:val="00D04181"/>
    <w:rsid w:val="00D16E17"/>
    <w:rsid w:val="00D227EF"/>
    <w:rsid w:val="00D23EA8"/>
    <w:rsid w:val="00D254F0"/>
    <w:rsid w:val="00D3566D"/>
    <w:rsid w:val="00D42C78"/>
    <w:rsid w:val="00D46F70"/>
    <w:rsid w:val="00D61C25"/>
    <w:rsid w:val="00D6541E"/>
    <w:rsid w:val="00D71AD0"/>
    <w:rsid w:val="00D735C2"/>
    <w:rsid w:val="00D75D05"/>
    <w:rsid w:val="00D80AA8"/>
    <w:rsid w:val="00D82316"/>
    <w:rsid w:val="00D86FCE"/>
    <w:rsid w:val="00D91E3F"/>
    <w:rsid w:val="00D923FD"/>
    <w:rsid w:val="00D939C6"/>
    <w:rsid w:val="00DA2F71"/>
    <w:rsid w:val="00DA7496"/>
    <w:rsid w:val="00DB061B"/>
    <w:rsid w:val="00DB4587"/>
    <w:rsid w:val="00DB55EF"/>
    <w:rsid w:val="00DC5C69"/>
    <w:rsid w:val="00DC6EFE"/>
    <w:rsid w:val="00DD3CA0"/>
    <w:rsid w:val="00DD3FF6"/>
    <w:rsid w:val="00DE5147"/>
    <w:rsid w:val="00DF048E"/>
    <w:rsid w:val="00DF4B3C"/>
    <w:rsid w:val="00E00D18"/>
    <w:rsid w:val="00E03D11"/>
    <w:rsid w:val="00E05351"/>
    <w:rsid w:val="00E07365"/>
    <w:rsid w:val="00E10238"/>
    <w:rsid w:val="00E145C1"/>
    <w:rsid w:val="00E25E11"/>
    <w:rsid w:val="00E36256"/>
    <w:rsid w:val="00E44519"/>
    <w:rsid w:val="00E44D49"/>
    <w:rsid w:val="00E455BF"/>
    <w:rsid w:val="00E511BA"/>
    <w:rsid w:val="00E63981"/>
    <w:rsid w:val="00E71317"/>
    <w:rsid w:val="00E71701"/>
    <w:rsid w:val="00E71823"/>
    <w:rsid w:val="00E75851"/>
    <w:rsid w:val="00E81803"/>
    <w:rsid w:val="00E86FA1"/>
    <w:rsid w:val="00E909D4"/>
    <w:rsid w:val="00E95280"/>
    <w:rsid w:val="00EB02F9"/>
    <w:rsid w:val="00EB2263"/>
    <w:rsid w:val="00EB3104"/>
    <w:rsid w:val="00EB4089"/>
    <w:rsid w:val="00EB470D"/>
    <w:rsid w:val="00EB4C47"/>
    <w:rsid w:val="00EE13FB"/>
    <w:rsid w:val="00EE328A"/>
    <w:rsid w:val="00EE7FCB"/>
    <w:rsid w:val="00EF6080"/>
    <w:rsid w:val="00EF6975"/>
    <w:rsid w:val="00F0428C"/>
    <w:rsid w:val="00F0432C"/>
    <w:rsid w:val="00F06003"/>
    <w:rsid w:val="00F07827"/>
    <w:rsid w:val="00F17D00"/>
    <w:rsid w:val="00F20801"/>
    <w:rsid w:val="00F23A44"/>
    <w:rsid w:val="00F2423E"/>
    <w:rsid w:val="00F24FB0"/>
    <w:rsid w:val="00F25D14"/>
    <w:rsid w:val="00F36F1D"/>
    <w:rsid w:val="00F42DBF"/>
    <w:rsid w:val="00F45343"/>
    <w:rsid w:val="00F472AB"/>
    <w:rsid w:val="00F50820"/>
    <w:rsid w:val="00F5196D"/>
    <w:rsid w:val="00F5641E"/>
    <w:rsid w:val="00F60A7A"/>
    <w:rsid w:val="00F60E5A"/>
    <w:rsid w:val="00F663EF"/>
    <w:rsid w:val="00F71B28"/>
    <w:rsid w:val="00F748F2"/>
    <w:rsid w:val="00F777E9"/>
    <w:rsid w:val="00F824E3"/>
    <w:rsid w:val="00F826CD"/>
    <w:rsid w:val="00F829B4"/>
    <w:rsid w:val="00F85A4F"/>
    <w:rsid w:val="00F86A09"/>
    <w:rsid w:val="00F915EC"/>
    <w:rsid w:val="00F96482"/>
    <w:rsid w:val="00F966D8"/>
    <w:rsid w:val="00FB1189"/>
    <w:rsid w:val="00FB76DD"/>
    <w:rsid w:val="00FC18DF"/>
    <w:rsid w:val="00FC2A3D"/>
    <w:rsid w:val="00FD12B4"/>
    <w:rsid w:val="00FD2B19"/>
    <w:rsid w:val="00FD4CB7"/>
    <w:rsid w:val="00FD5B27"/>
    <w:rsid w:val="00FD6C02"/>
    <w:rsid w:val="00FE4A89"/>
    <w:rsid w:val="00FF0BA3"/>
    <w:rsid w:val="00FF3AEB"/>
    <w:rsid w:val="00FF410A"/>
    <w:rsid w:val="00FF7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409AA39"/>
  <w15:chartTrackingRefBased/>
  <w15:docId w15:val="{FBF36374-9DC2-47A3-AD72-4351BD1FC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2">
    <w:name w:val="heading 2"/>
    <w:basedOn w:val="Normal"/>
    <w:next w:val="Normal"/>
    <w:link w:val="Heading2Char"/>
    <w:qFormat/>
    <w:rsid w:val="004E54A0"/>
    <w:pPr>
      <w:keepNext/>
      <w:widowControl/>
      <w:jc w:val="center"/>
      <w:outlineLvl w:val="1"/>
    </w:pPr>
    <w:rPr>
      <w:rFonts w:ascii="Times New Roman" w:eastAsia="Times New Roman" w:hAnsi="Times New Roman" w:cs="Times New Roman"/>
      <w:snapToGrid w:val="0"/>
      <w:kern w:val="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0535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C00"/>
    <w:pPr>
      <w:ind w:left="720"/>
      <w:contextualSpacing/>
    </w:pPr>
  </w:style>
  <w:style w:type="table" w:styleId="TableGrid">
    <w:name w:val="Table Grid"/>
    <w:basedOn w:val="TableNormal"/>
    <w:uiPriority w:val="59"/>
    <w:rsid w:val="00444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44C0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paragraph">
    <w:name w:val="paragraph"/>
    <w:basedOn w:val="Normal"/>
    <w:rsid w:val="00444C0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customStyle="1" w:styleId="normaltextrun">
    <w:name w:val="normaltextrun"/>
    <w:basedOn w:val="DefaultParagraphFont"/>
    <w:rsid w:val="00444C00"/>
  </w:style>
  <w:style w:type="character" w:styleId="PlaceholderText">
    <w:name w:val="Placeholder Text"/>
    <w:basedOn w:val="DefaultParagraphFont"/>
    <w:uiPriority w:val="99"/>
    <w:semiHidden/>
    <w:rsid w:val="007103C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0D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0D90"/>
  </w:style>
  <w:style w:type="paragraph" w:styleId="Footer">
    <w:name w:val="footer"/>
    <w:basedOn w:val="Normal"/>
    <w:link w:val="FooterChar"/>
    <w:uiPriority w:val="99"/>
    <w:unhideWhenUsed/>
    <w:rsid w:val="00B60D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0D90"/>
  </w:style>
  <w:style w:type="character" w:styleId="Hyperlink">
    <w:name w:val="Hyperlink"/>
    <w:basedOn w:val="DefaultParagraphFont"/>
    <w:uiPriority w:val="99"/>
    <w:unhideWhenUsed/>
    <w:rsid w:val="003C7E4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4E54A0"/>
    <w:rPr>
      <w:rFonts w:ascii="Times New Roman" w:eastAsia="Times New Roman" w:hAnsi="Times New Roman" w:cs="Times New Roman"/>
      <w:snapToGrid w:val="0"/>
      <w:kern w:val="0"/>
      <w:szCs w:val="20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535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odyText">
    <w:name w:val="Body Text"/>
    <w:basedOn w:val="Normal"/>
    <w:link w:val="BodyTextChar"/>
    <w:semiHidden/>
    <w:rsid w:val="00E05351"/>
    <w:pPr>
      <w:widowControl/>
    </w:pPr>
    <w:rPr>
      <w:rFonts w:ascii="Times New Roman" w:eastAsia="Times New Roman" w:hAnsi="Times New Roman" w:cs="Times New Roman"/>
      <w:b/>
      <w:bCs/>
      <w:kern w:val="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E05351"/>
    <w:rPr>
      <w:rFonts w:ascii="Times New Roman" w:eastAsia="Times New Roman" w:hAnsi="Times New Roman" w:cs="Times New Roman"/>
      <w:b/>
      <w:bCs/>
      <w:kern w:val="0"/>
      <w:szCs w:val="20"/>
      <w:lang w:eastAsia="en-US"/>
    </w:rPr>
  </w:style>
  <w:style w:type="paragraph" w:styleId="BodyText2">
    <w:name w:val="Body Text 2"/>
    <w:basedOn w:val="Normal"/>
    <w:link w:val="BodyText2Char"/>
    <w:semiHidden/>
    <w:rsid w:val="00E05351"/>
    <w:pPr>
      <w:widowControl/>
    </w:pPr>
    <w:rPr>
      <w:rFonts w:ascii="Times New Roman" w:eastAsia="Times New Roman" w:hAnsi="Times New Roman" w:cs="Times New Roman"/>
      <w:bCs/>
      <w:snapToGrid w:val="0"/>
      <w:kern w:val="0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E05351"/>
    <w:rPr>
      <w:rFonts w:ascii="Times New Roman" w:eastAsia="Times New Roman" w:hAnsi="Times New Roman" w:cs="Times New Roman"/>
      <w:bCs/>
      <w:snapToGrid w:val="0"/>
      <w:kern w:val="0"/>
      <w:szCs w:val="20"/>
      <w:lang w:eastAsia="en-US"/>
    </w:rPr>
  </w:style>
  <w:style w:type="paragraph" w:styleId="BodyTextIndent">
    <w:name w:val="Body Text Indent"/>
    <w:basedOn w:val="Normal"/>
    <w:link w:val="BodyTextIndentChar"/>
    <w:semiHidden/>
    <w:rsid w:val="00E05351"/>
    <w:pPr>
      <w:widowControl/>
      <w:ind w:left="360" w:hanging="360"/>
    </w:pPr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E05351"/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paragraph" w:styleId="BodyTextIndent2">
    <w:name w:val="Body Text Indent 2"/>
    <w:basedOn w:val="Normal"/>
    <w:link w:val="BodyTextIndent2Char"/>
    <w:semiHidden/>
    <w:rsid w:val="00E05351"/>
    <w:pPr>
      <w:widowControl/>
      <w:ind w:firstLine="360"/>
    </w:pPr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E05351"/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paragraph" w:styleId="BodyTextIndent3">
    <w:name w:val="Body Text Indent 3"/>
    <w:basedOn w:val="Normal"/>
    <w:link w:val="BodyTextIndent3Char"/>
    <w:semiHidden/>
    <w:rsid w:val="00E05351"/>
    <w:pPr>
      <w:widowControl/>
      <w:ind w:left="360" w:hanging="450"/>
    </w:pPr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E05351"/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28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28F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B6D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9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720347">
          <w:marLeft w:val="1166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85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ec@hkst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7017A-AFD6-49C8-9F76-DA3A27EE3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z YS Wu</dc:creator>
  <cp:keywords/>
  <dc:description/>
  <cp:lastModifiedBy>Natasha LY Tsai</cp:lastModifiedBy>
  <cp:revision>20</cp:revision>
  <dcterms:created xsi:type="dcterms:W3CDTF">2023-10-26T07:15:00Z</dcterms:created>
  <dcterms:modified xsi:type="dcterms:W3CDTF">2023-10-2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b40898e-8284-402c-838e-1fd1e257f0ce_Enabled">
    <vt:lpwstr>true</vt:lpwstr>
  </property>
  <property fmtid="{D5CDD505-2E9C-101B-9397-08002B2CF9AE}" pid="3" name="MSIP_Label_cb40898e-8284-402c-838e-1fd1e257f0ce_SetDate">
    <vt:lpwstr>2023-01-16T08:23:01Z</vt:lpwstr>
  </property>
  <property fmtid="{D5CDD505-2E9C-101B-9397-08002B2CF9AE}" pid="4" name="MSIP_Label_cb40898e-8284-402c-838e-1fd1e257f0ce_Method">
    <vt:lpwstr>Standard</vt:lpwstr>
  </property>
  <property fmtid="{D5CDD505-2E9C-101B-9397-08002B2CF9AE}" pid="5" name="MSIP_Label_cb40898e-8284-402c-838e-1fd1e257f0ce_Name">
    <vt:lpwstr>Restricted (No Protection)</vt:lpwstr>
  </property>
  <property fmtid="{D5CDD505-2E9C-101B-9397-08002B2CF9AE}" pid="6" name="MSIP_Label_cb40898e-8284-402c-838e-1fd1e257f0ce_SiteId">
    <vt:lpwstr>b3e19ac2-e192-44c8-90bd-41acbfb3dcdb</vt:lpwstr>
  </property>
  <property fmtid="{D5CDD505-2E9C-101B-9397-08002B2CF9AE}" pid="7" name="MSIP_Label_cb40898e-8284-402c-838e-1fd1e257f0ce_ActionId">
    <vt:lpwstr>0f7d7f89-7d1c-4652-a730-7d126b72b485</vt:lpwstr>
  </property>
  <property fmtid="{D5CDD505-2E9C-101B-9397-08002B2CF9AE}" pid="8" name="MSIP_Label_cb40898e-8284-402c-838e-1fd1e257f0ce_ContentBits">
    <vt:lpwstr>0</vt:lpwstr>
  </property>
</Properties>
</file>